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>
    <v:background id="_x0000_s1025" o:bwmode="white">
      <v:fill r:id="rId4" type="tile"/>
    </v:background>
  </w:background>
  <w:body>
    <w:p w14:paraId="51A23B4C" w14:textId="77777777" w:rsidR="0004546D" w:rsidRDefault="0004546D" w:rsidP="0004546D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bookmarkStart w:id="0" w:name="_Hlk116311463"/>
      <w:r>
        <w:rPr>
          <w:rFonts w:eastAsiaTheme="minorEastAsia"/>
          <w:b/>
          <w:bCs/>
          <w:noProof/>
          <w:sz w:val="28"/>
          <w:szCs w:val="28"/>
        </w:rPr>
        <w:drawing>
          <wp:inline distT="0" distB="0" distL="0" distR="0" wp14:anchorId="6E2EAB9C" wp14:editId="0F7A6BB9">
            <wp:extent cx="2636520" cy="464820"/>
            <wp:effectExtent l="0" t="0" r="0" b="0"/>
            <wp:docPr id="3" name="Picture 3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 Math" w:hAnsi="Cambria Math" w:cs="Segoe UI"/>
        </w:rPr>
        <w:t> </w:t>
      </w:r>
    </w:p>
    <w:p w14:paraId="57C9B0A5" w14:textId="77777777" w:rsidR="0004546D" w:rsidRDefault="0004546D" w:rsidP="0004546D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cxw99375367"/>
          <w:rFonts w:ascii="Cambria Math" w:hAnsi="Cambria Math" w:cs="Segoe UI"/>
        </w:rPr>
        <w:t> </w:t>
      </w:r>
      <w:r>
        <w:rPr>
          <w:rFonts w:ascii="Cambria Math" w:hAnsi="Cambria Math" w:cs="Segoe UI"/>
        </w:rPr>
        <w:br/>
      </w:r>
      <w:r>
        <w:rPr>
          <w:rStyle w:val="scxw99375367"/>
          <w:rFonts w:ascii="Cambria Math" w:hAnsi="Cambria Math" w:cs="Segoe UI"/>
        </w:rPr>
        <w:t> </w:t>
      </w:r>
      <w:r>
        <w:rPr>
          <w:rFonts w:ascii="Cambria Math" w:hAnsi="Cambria Math" w:cs="Segoe UI"/>
        </w:rPr>
        <w:br/>
      </w:r>
      <w:r>
        <w:rPr>
          <w:rStyle w:val="scxw99375367"/>
          <w:rFonts w:ascii="Cambria Math" w:hAnsi="Cambria Math" w:cs="Segoe UI"/>
        </w:rPr>
        <w:t> </w:t>
      </w:r>
      <w:r>
        <w:rPr>
          <w:rFonts w:ascii="Cambria Math" w:hAnsi="Cambria Math" w:cs="Segoe UI"/>
        </w:rPr>
        <w:br/>
      </w:r>
      <w:r>
        <w:rPr>
          <w:rStyle w:val="eop"/>
          <w:rFonts w:ascii="Cambria Math" w:hAnsi="Cambria Math" w:cs="Segoe UI"/>
        </w:rPr>
        <w:t> </w:t>
      </w:r>
    </w:p>
    <w:p w14:paraId="6F8A8234" w14:textId="77777777" w:rsidR="0004546D" w:rsidRDefault="0004546D" w:rsidP="0004546D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 Math" w:hAnsi="Cambria Math" w:cs="Segoe UI"/>
          <w:b/>
          <w:bCs/>
          <w:color w:val="000000"/>
          <w:sz w:val="40"/>
          <w:szCs w:val="40"/>
        </w:rPr>
        <w:t>CIS 634 Object-Oriented Software Engr</w:t>
      </w:r>
    </w:p>
    <w:p w14:paraId="2FB2040C" w14:textId="77777777" w:rsidR="0004546D" w:rsidRDefault="0004546D" w:rsidP="0004546D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 Math" w:hAnsi="Cambria Math" w:cs="Segoe UI"/>
          <w:b/>
          <w:bCs/>
          <w:color w:val="000000"/>
          <w:sz w:val="36"/>
          <w:szCs w:val="36"/>
        </w:rPr>
        <w:t>Group 11</w:t>
      </w:r>
    </w:p>
    <w:p w14:paraId="5B51FD46" w14:textId="77777777" w:rsidR="0004546D" w:rsidRDefault="0004546D" w:rsidP="0004546D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cxw99375367"/>
          <w:rFonts w:ascii="Cambria Math" w:hAnsi="Cambria Math" w:cs="Segoe UI"/>
        </w:rPr>
        <w:t> </w:t>
      </w:r>
      <w:r>
        <w:rPr>
          <w:rFonts w:ascii="Cambria Math" w:hAnsi="Cambria Math" w:cs="Segoe UI"/>
        </w:rPr>
        <w:br/>
      </w:r>
      <w:r>
        <w:rPr>
          <w:rStyle w:val="eop"/>
          <w:rFonts w:ascii="Cambria Math" w:hAnsi="Cambria Math" w:cs="Segoe UI"/>
          <w:sz w:val="36"/>
          <w:szCs w:val="36"/>
        </w:rPr>
        <w:t> </w:t>
      </w:r>
    </w:p>
    <w:p w14:paraId="736E5A1E" w14:textId="77777777" w:rsidR="0004546D" w:rsidRDefault="0004546D" w:rsidP="0004546D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 Math" w:hAnsi="Cambria Math" w:cs="Segoe UI"/>
          <w:b/>
          <w:bCs/>
          <w:color w:val="000000"/>
          <w:sz w:val="36"/>
          <w:szCs w:val="36"/>
        </w:rPr>
        <w:t>Secure Chat App Software Requirements Specification </w:t>
      </w:r>
      <w:r>
        <w:rPr>
          <w:rStyle w:val="eop"/>
          <w:rFonts w:ascii="Cambria Math" w:hAnsi="Cambria Math" w:cs="Segoe UI"/>
          <w:color w:val="000000"/>
          <w:sz w:val="36"/>
          <w:szCs w:val="36"/>
        </w:rPr>
        <w:t> </w:t>
      </w:r>
    </w:p>
    <w:p w14:paraId="6B841C1E" w14:textId="77777777" w:rsidR="0004546D" w:rsidRDefault="0004546D" w:rsidP="0004546D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cxw99375367"/>
          <w:rFonts w:ascii="Cambria Math" w:hAnsi="Cambria Math" w:cs="Segoe UI"/>
        </w:rPr>
        <w:t> </w:t>
      </w:r>
      <w:r>
        <w:rPr>
          <w:rFonts w:ascii="Cambria Math" w:hAnsi="Cambria Math" w:cs="Segoe UI"/>
        </w:rPr>
        <w:br/>
      </w:r>
      <w:r>
        <w:rPr>
          <w:rStyle w:val="scxw99375367"/>
          <w:rFonts w:ascii="Cambria Math" w:hAnsi="Cambria Math" w:cs="Segoe UI"/>
        </w:rPr>
        <w:t> </w:t>
      </w:r>
      <w:r>
        <w:rPr>
          <w:rFonts w:ascii="Cambria Math" w:hAnsi="Cambria Math" w:cs="Segoe UI"/>
        </w:rPr>
        <w:br/>
      </w:r>
      <w:r>
        <w:rPr>
          <w:rStyle w:val="scxw99375367"/>
          <w:rFonts w:ascii="Cambria Math" w:hAnsi="Cambria Math" w:cs="Segoe UI"/>
        </w:rPr>
        <w:t> </w:t>
      </w:r>
      <w:r>
        <w:rPr>
          <w:rFonts w:ascii="Cambria Math" w:hAnsi="Cambria Math" w:cs="Segoe UI"/>
        </w:rPr>
        <w:br/>
      </w:r>
      <w:r>
        <w:rPr>
          <w:rStyle w:val="eop"/>
          <w:rFonts w:ascii="Cambria Math" w:hAnsi="Cambria Math" w:cs="Segoe UI"/>
        </w:rPr>
        <w:t> </w:t>
      </w:r>
    </w:p>
    <w:p w14:paraId="4637A867" w14:textId="77777777" w:rsidR="0004546D" w:rsidRDefault="0004546D" w:rsidP="0004546D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scxw99375367"/>
          <w:rFonts w:ascii="Cambria Math" w:hAnsi="Cambria Math" w:cs="Segoe UI"/>
        </w:rPr>
        <w:t> </w:t>
      </w:r>
      <w:r>
        <w:rPr>
          <w:rFonts w:ascii="Cambria Math" w:hAnsi="Cambria Math" w:cs="Segoe UI"/>
        </w:rPr>
        <w:br/>
      </w:r>
      <w:r>
        <w:rPr>
          <w:rStyle w:val="eop"/>
          <w:rFonts w:ascii="Cambria Math" w:hAnsi="Cambria Math" w:cs="Segoe UI"/>
        </w:rPr>
        <w:t> </w:t>
      </w:r>
    </w:p>
    <w:p w14:paraId="60445AD9" w14:textId="77777777" w:rsidR="0004546D" w:rsidRDefault="0004546D" w:rsidP="0004546D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 Math" w:hAnsi="Cambria Math" w:cs="Segoe UI"/>
        </w:rPr>
        <w:t> </w:t>
      </w:r>
    </w:p>
    <w:p w14:paraId="395E1218" w14:textId="77777777" w:rsidR="0004546D" w:rsidRDefault="0004546D" w:rsidP="0004546D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mbria Math" w:hAnsi="Cambria Math" w:cs="Segoe UI"/>
        </w:rPr>
        <w:t> </w:t>
      </w:r>
    </w:p>
    <w:p w14:paraId="68E905B2" w14:textId="77777777" w:rsidR="0004546D" w:rsidRDefault="0004546D" w:rsidP="0004546D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 Math" w:hAnsi="Cambria Math" w:cs="Segoe UI"/>
          <w:b/>
          <w:bCs/>
          <w:color w:val="000000"/>
          <w:sz w:val="32"/>
          <w:szCs w:val="32"/>
        </w:rPr>
        <w:t>2836088 – Abdul Rehman</w:t>
      </w:r>
      <w:r>
        <w:rPr>
          <w:rStyle w:val="eop"/>
          <w:rFonts w:ascii="Cambria Math" w:hAnsi="Cambria Math" w:cs="Segoe UI"/>
          <w:color w:val="000000"/>
          <w:sz w:val="32"/>
          <w:szCs w:val="32"/>
        </w:rPr>
        <w:t> </w:t>
      </w:r>
    </w:p>
    <w:p w14:paraId="4E8C7BD8" w14:textId="77777777" w:rsidR="0004546D" w:rsidRDefault="0004546D" w:rsidP="0004546D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 Math" w:hAnsi="Cambria Math" w:cs="Segoe UI"/>
          <w:b/>
          <w:bCs/>
          <w:color w:val="000000"/>
          <w:sz w:val="32"/>
          <w:szCs w:val="32"/>
        </w:rPr>
        <w:t>2836430 – Tejam Reddy</w:t>
      </w:r>
      <w:r>
        <w:rPr>
          <w:rStyle w:val="eop"/>
          <w:rFonts w:ascii="Cambria Math" w:hAnsi="Cambria Math" w:cs="Segoe UI"/>
          <w:color w:val="000000"/>
          <w:sz w:val="32"/>
          <w:szCs w:val="32"/>
        </w:rPr>
        <w:t> </w:t>
      </w:r>
    </w:p>
    <w:p w14:paraId="7E77E2CF" w14:textId="77777777" w:rsidR="0004546D" w:rsidRDefault="0004546D" w:rsidP="0004546D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 Math" w:hAnsi="Cambria Math" w:cs="Segoe UI"/>
          <w:b/>
          <w:bCs/>
          <w:color w:val="000000"/>
          <w:sz w:val="32"/>
          <w:szCs w:val="32"/>
        </w:rPr>
        <w:t>2828837 - Varun</w:t>
      </w:r>
    </w:p>
    <w:p w14:paraId="58451B21" w14:textId="549A2F45" w:rsidR="0004546D" w:rsidRDefault="0004546D" w:rsidP="0004546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mbria Math" w:hAnsi="Cambria Math" w:cs="Segoe UI"/>
          <w:color w:val="000000"/>
          <w:sz w:val="32"/>
          <w:szCs w:val="32"/>
        </w:rPr>
      </w:pPr>
      <w:r>
        <w:rPr>
          <w:rStyle w:val="normaltextrun"/>
          <w:rFonts w:ascii="Cambria Math" w:hAnsi="Cambria Math" w:cs="Segoe UI"/>
          <w:b/>
          <w:bCs/>
          <w:color w:val="000000"/>
          <w:sz w:val="32"/>
          <w:szCs w:val="32"/>
        </w:rPr>
        <w:t>2837055 - Sravan</w:t>
      </w:r>
      <w:r>
        <w:rPr>
          <w:rStyle w:val="eop"/>
          <w:rFonts w:ascii="Cambria Math" w:hAnsi="Cambria Math" w:cs="Segoe UI"/>
          <w:color w:val="000000"/>
          <w:sz w:val="32"/>
          <w:szCs w:val="32"/>
        </w:rPr>
        <w:t> </w:t>
      </w:r>
    </w:p>
    <w:p w14:paraId="3A145DAE" w14:textId="4B537E0A" w:rsidR="008E6FB3" w:rsidRDefault="008E6FB3" w:rsidP="0004546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mbria Math" w:hAnsi="Cambria Math" w:cs="Segoe UI"/>
          <w:color w:val="000000"/>
          <w:sz w:val="32"/>
          <w:szCs w:val="32"/>
        </w:rPr>
      </w:pPr>
    </w:p>
    <w:p w14:paraId="5D171A9A" w14:textId="7E9203C8" w:rsidR="008E6FB3" w:rsidRDefault="008E6FB3" w:rsidP="0004546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mbria Math" w:hAnsi="Cambria Math" w:cs="Segoe UI"/>
          <w:color w:val="000000"/>
          <w:sz w:val="32"/>
          <w:szCs w:val="32"/>
        </w:rPr>
      </w:pPr>
    </w:p>
    <w:p w14:paraId="42A80080" w14:textId="0A9E051D" w:rsidR="008E6FB3" w:rsidRDefault="008E6FB3" w:rsidP="0004546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mbria Math" w:hAnsi="Cambria Math" w:cs="Segoe UI"/>
          <w:color w:val="000000"/>
          <w:sz w:val="32"/>
          <w:szCs w:val="32"/>
        </w:rPr>
      </w:pPr>
    </w:p>
    <w:p w14:paraId="6B36EF11" w14:textId="333D4566" w:rsidR="008E6FB3" w:rsidRDefault="008E6FB3" w:rsidP="0004546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mbria Math" w:hAnsi="Cambria Math" w:cs="Segoe UI"/>
          <w:color w:val="000000"/>
          <w:sz w:val="32"/>
          <w:szCs w:val="32"/>
        </w:rPr>
      </w:pPr>
    </w:p>
    <w:p w14:paraId="509C1CF7" w14:textId="024C4908" w:rsidR="008E6FB3" w:rsidRDefault="008E6FB3" w:rsidP="0004546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mbria Math" w:hAnsi="Cambria Math" w:cs="Segoe UI"/>
          <w:color w:val="000000"/>
          <w:sz w:val="32"/>
          <w:szCs w:val="32"/>
        </w:rPr>
      </w:pPr>
    </w:p>
    <w:p w14:paraId="439A60BE" w14:textId="77777777" w:rsidR="008E6FB3" w:rsidRDefault="008E6FB3" w:rsidP="0004546D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Cambria Math" w:hAnsi="Cambria Math" w:cs="Segoe UI"/>
          <w:color w:val="000000"/>
          <w:sz w:val="32"/>
          <w:szCs w:val="32"/>
        </w:rPr>
      </w:pPr>
    </w:p>
    <w:bookmarkEnd w:id="0"/>
    <w:p w14:paraId="6E127EEF" w14:textId="77777777" w:rsidR="000A263A" w:rsidRDefault="002739C1" w:rsidP="00BB329C">
      <w:pPr>
        <w:pStyle w:val="NormalWeb"/>
      </w:pPr>
      <w:r>
        <w:rPr>
          <w:rFonts w:ascii="Arial" w:hAnsi="Arial" w:cs="Arial"/>
          <w:b/>
          <w:bCs/>
        </w:rPr>
        <w:t>1.0 Introduction</w:t>
      </w:r>
    </w:p>
    <w:p w14:paraId="569C8378" w14:textId="12A0A4F5" w:rsidR="000A263A" w:rsidRDefault="007A6212" w:rsidP="007A6212">
      <w:pPr>
        <w:pStyle w:val="BodyText"/>
        <w:ind w:left="100" w:right="542"/>
      </w:pPr>
      <w:r>
        <w:t>Hush Android chat app, which is a chat application used for personal and office purposes.</w:t>
      </w:r>
      <w:r w:rsidR="00F927F0">
        <w:t xml:space="preserve"> A friend or office colleague can share any kind of private data through this application.</w:t>
      </w:r>
      <w:r>
        <w:t xml:space="preserve"> It will help to chat with friends and office colleagues. Mainly, it will help people</w:t>
      </w:r>
      <w:r>
        <w:rPr>
          <w:spacing w:val="-5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want to hide their conversation.</w:t>
      </w:r>
      <w:r w:rsidR="00F927F0">
        <w:t xml:space="preserve"> Privacy is the top priority of this application.</w:t>
      </w:r>
      <w:r>
        <w:t xml:space="preserve"> Languages that have been used are Java and XML, developed in Android.</w:t>
      </w:r>
      <w:r w:rsidR="00F927F0">
        <w:t xml:space="preserve"> Android studio is the tool that is used for this chat application development. </w:t>
      </w:r>
    </w:p>
    <w:p w14:paraId="4D6C7B1E" w14:textId="77777777" w:rsidR="000A263A" w:rsidRDefault="002739C1" w:rsidP="00BB329C">
      <w:pPr>
        <w:pStyle w:val="NormalWeb"/>
        <w:ind w:left="720"/>
      </w:pPr>
      <w:r>
        <w:lastRenderedPageBreak/>
        <w:t> </w:t>
      </w:r>
      <w:r>
        <w:rPr>
          <w:rFonts w:ascii="Arial" w:hAnsi="Arial" w:cs="Arial"/>
          <w:b/>
          <w:bCs/>
        </w:rPr>
        <w:t>1.1 Goals and objectives</w:t>
      </w:r>
    </w:p>
    <w:p w14:paraId="17C51016" w14:textId="77777777" w:rsidR="007A6212" w:rsidRDefault="007A6212" w:rsidP="007A6212">
      <w:pPr>
        <w:pStyle w:val="BodyText"/>
        <w:ind w:left="100" w:right="562"/>
        <w:jc w:val="both"/>
        <w:rPr>
          <w:spacing w:val="3"/>
          <w:shd w:val="clear" w:color="auto" w:fill="FFFFFF"/>
        </w:rPr>
      </w:pPr>
      <w:r>
        <w:t xml:space="preserve">The main goal of </w:t>
      </w:r>
      <w:r w:rsidRPr="00F65417">
        <w:rPr>
          <w:spacing w:val="3"/>
          <w:shd w:val="clear" w:color="auto" w:fill="FFFFFF"/>
        </w:rPr>
        <w:t>Hush is a secure messaging app featuring end-to-end encryption as well as the ability to encrypt your messages so no one can read them. You can safely text a friend or family member your personal details like banking info, phone numbers, health information</w:t>
      </w:r>
      <w:r>
        <w:rPr>
          <w:spacing w:val="3"/>
          <w:shd w:val="clear" w:color="auto" w:fill="FFFFFF"/>
        </w:rPr>
        <w:t>,</w:t>
      </w:r>
      <w:r w:rsidRPr="00F65417">
        <w:rPr>
          <w:spacing w:val="3"/>
          <w:shd w:val="clear" w:color="auto" w:fill="FFFFFF"/>
        </w:rPr>
        <w:t xml:space="preserve"> </w:t>
      </w:r>
      <w:r>
        <w:rPr>
          <w:spacing w:val="3"/>
          <w:shd w:val="clear" w:color="auto" w:fill="FFFFFF"/>
        </w:rPr>
        <w:t>and</w:t>
      </w:r>
      <w:r w:rsidRPr="00F65417">
        <w:rPr>
          <w:spacing w:val="3"/>
          <w:shd w:val="clear" w:color="auto" w:fill="FFFFFF"/>
        </w:rPr>
        <w:t xml:space="preserve"> </w:t>
      </w:r>
      <w:r>
        <w:rPr>
          <w:spacing w:val="3"/>
          <w:shd w:val="clear" w:color="auto" w:fill="FFFFFF"/>
        </w:rPr>
        <w:t>much more</w:t>
      </w:r>
    </w:p>
    <w:p w14:paraId="7E06D575" w14:textId="77777777" w:rsidR="007A6212" w:rsidRDefault="007A6212" w:rsidP="007A6212">
      <w:pPr>
        <w:pStyle w:val="BodyText"/>
        <w:ind w:left="100" w:right="562"/>
        <w:jc w:val="both"/>
        <w:rPr>
          <w:spacing w:val="3"/>
          <w:shd w:val="clear" w:color="auto" w:fill="FFFFFF"/>
        </w:rPr>
      </w:pPr>
    </w:p>
    <w:p w14:paraId="6737F5EB" w14:textId="77777777" w:rsidR="007A6212" w:rsidRDefault="007A6212" w:rsidP="007A6212">
      <w:pPr>
        <w:numPr>
          <w:ilvl w:val="0"/>
          <w:numId w:val="8"/>
        </w:numPr>
        <w:shd w:val="clear" w:color="auto" w:fill="FFFFFF"/>
        <w:ind w:right="75"/>
        <w:rPr>
          <w:rFonts w:eastAsia="Times New Roman"/>
        </w:rPr>
      </w:pPr>
      <w:r>
        <w:rPr>
          <w:rFonts w:eastAsia="Times New Roman"/>
        </w:rPr>
        <w:t xml:space="preserve">Sign in or </w:t>
      </w:r>
      <w:proofErr w:type="gramStart"/>
      <w:r>
        <w:rPr>
          <w:rFonts w:eastAsia="Times New Roman"/>
        </w:rPr>
        <w:t>Sign</w:t>
      </w:r>
      <w:proofErr w:type="gramEnd"/>
      <w:r>
        <w:rPr>
          <w:rFonts w:eastAsia="Times New Roman"/>
        </w:rPr>
        <w:t xml:space="preserve"> up using your phone number</w:t>
      </w:r>
    </w:p>
    <w:p w14:paraId="68E2217E" w14:textId="02BE62D8" w:rsidR="007A6212" w:rsidRDefault="007A6212" w:rsidP="007A6212">
      <w:pPr>
        <w:numPr>
          <w:ilvl w:val="0"/>
          <w:numId w:val="8"/>
        </w:numPr>
        <w:shd w:val="clear" w:color="auto" w:fill="FFFFFF"/>
        <w:ind w:right="75"/>
        <w:rPr>
          <w:rFonts w:eastAsia="Times New Roman"/>
        </w:rPr>
      </w:pPr>
      <w:r>
        <w:rPr>
          <w:rFonts w:eastAsia="Times New Roman"/>
        </w:rPr>
        <w:t>One to One chat</w:t>
      </w:r>
    </w:p>
    <w:p w14:paraId="5CE2BAD8" w14:textId="5D97FA94" w:rsidR="002E0222" w:rsidRDefault="002E0222" w:rsidP="002E0222">
      <w:pPr>
        <w:numPr>
          <w:ilvl w:val="0"/>
          <w:numId w:val="8"/>
        </w:numPr>
        <w:shd w:val="clear" w:color="auto" w:fill="FFFFFF"/>
        <w:ind w:right="75"/>
        <w:rPr>
          <w:rFonts w:eastAsia="Times New Roman"/>
        </w:rPr>
      </w:pPr>
      <w:r>
        <w:rPr>
          <w:rFonts w:eastAsia="Times New Roman"/>
        </w:rPr>
        <w:t>Encrypt and decrypt messages</w:t>
      </w:r>
    </w:p>
    <w:p w14:paraId="2A74F661" w14:textId="2AC1331F" w:rsidR="00630F4B" w:rsidRPr="002E0222" w:rsidRDefault="00630F4B" w:rsidP="002E0222">
      <w:pPr>
        <w:numPr>
          <w:ilvl w:val="0"/>
          <w:numId w:val="8"/>
        </w:numPr>
        <w:shd w:val="clear" w:color="auto" w:fill="FFFFFF"/>
        <w:ind w:right="75"/>
        <w:rPr>
          <w:rFonts w:eastAsia="Times New Roman"/>
        </w:rPr>
      </w:pPr>
      <w:r>
        <w:rPr>
          <w:rFonts w:eastAsia="Times New Roman"/>
        </w:rPr>
        <w:t xml:space="preserve">Preventing </w:t>
      </w:r>
      <w:r w:rsidR="00DB6464">
        <w:rPr>
          <w:rFonts w:eastAsia="Times New Roman"/>
        </w:rPr>
        <w:t>screenshots</w:t>
      </w:r>
      <w:r>
        <w:rPr>
          <w:rFonts w:eastAsia="Times New Roman"/>
        </w:rPr>
        <w:t xml:space="preserve"> during chatting</w:t>
      </w:r>
    </w:p>
    <w:p w14:paraId="462BD8E8" w14:textId="67FE83BF" w:rsidR="007A6212" w:rsidRPr="00B4576E" w:rsidRDefault="007A6212" w:rsidP="007A6212">
      <w:pPr>
        <w:numPr>
          <w:ilvl w:val="0"/>
          <w:numId w:val="8"/>
        </w:numPr>
        <w:shd w:val="clear" w:color="auto" w:fill="FFFFFF"/>
        <w:ind w:right="75"/>
        <w:rPr>
          <w:rFonts w:eastAsia="Times New Roman"/>
        </w:rPr>
      </w:pPr>
      <w:r w:rsidRPr="000D2B0F">
        <w:rPr>
          <w:rFonts w:eastAsia="Times New Roman"/>
        </w:rPr>
        <w:t xml:space="preserve">Firebase </w:t>
      </w:r>
      <w:r w:rsidR="0004546D">
        <w:rPr>
          <w:rFonts w:eastAsia="Times New Roman"/>
        </w:rPr>
        <w:t>Real-Time</w:t>
      </w:r>
      <w:r w:rsidRPr="000D2B0F">
        <w:rPr>
          <w:rFonts w:eastAsia="Times New Roman"/>
        </w:rPr>
        <w:t xml:space="preserve"> Chat Integration</w:t>
      </w:r>
    </w:p>
    <w:p w14:paraId="1B2D18F8" w14:textId="77777777" w:rsidR="007A6212" w:rsidRPr="000D2B0F" w:rsidRDefault="007A6212" w:rsidP="007A6212">
      <w:pPr>
        <w:numPr>
          <w:ilvl w:val="0"/>
          <w:numId w:val="8"/>
        </w:numPr>
        <w:shd w:val="clear" w:color="auto" w:fill="FFFFFF"/>
        <w:ind w:right="75"/>
        <w:rPr>
          <w:rFonts w:eastAsia="Times New Roman"/>
        </w:rPr>
      </w:pPr>
      <w:r>
        <w:rPr>
          <w:rFonts w:eastAsia="Times New Roman"/>
        </w:rPr>
        <w:t>Group chat</w:t>
      </w:r>
    </w:p>
    <w:p w14:paraId="2C23B005" w14:textId="77777777" w:rsidR="007A6212" w:rsidRPr="000D2B0F" w:rsidRDefault="007A6212" w:rsidP="007A6212">
      <w:pPr>
        <w:numPr>
          <w:ilvl w:val="0"/>
          <w:numId w:val="8"/>
        </w:numPr>
        <w:shd w:val="clear" w:color="auto" w:fill="FFFFFF"/>
        <w:ind w:right="75"/>
        <w:rPr>
          <w:rFonts w:eastAsia="Times New Roman"/>
        </w:rPr>
      </w:pPr>
      <w:r w:rsidRPr="000D2B0F">
        <w:rPr>
          <w:rFonts w:eastAsia="Times New Roman"/>
        </w:rPr>
        <w:t>Status Updating Feature</w:t>
      </w:r>
    </w:p>
    <w:p w14:paraId="4437C9E9" w14:textId="77777777" w:rsidR="007A6212" w:rsidRPr="000D2B0F" w:rsidRDefault="007A6212" w:rsidP="007A6212">
      <w:pPr>
        <w:numPr>
          <w:ilvl w:val="0"/>
          <w:numId w:val="8"/>
        </w:numPr>
        <w:shd w:val="clear" w:color="auto" w:fill="FFFFFF"/>
        <w:ind w:right="75"/>
        <w:rPr>
          <w:rFonts w:eastAsia="Times New Roman"/>
        </w:rPr>
      </w:pPr>
      <w:r w:rsidRPr="000D2B0F">
        <w:rPr>
          <w:rFonts w:eastAsia="Times New Roman"/>
        </w:rPr>
        <w:t>Beautiful Material Design</w:t>
      </w:r>
    </w:p>
    <w:p w14:paraId="2B49CF2E" w14:textId="77777777" w:rsidR="007A6212" w:rsidRPr="000D2B0F" w:rsidRDefault="007A6212" w:rsidP="007A6212">
      <w:pPr>
        <w:numPr>
          <w:ilvl w:val="0"/>
          <w:numId w:val="8"/>
        </w:numPr>
        <w:shd w:val="clear" w:color="auto" w:fill="FFFFFF"/>
        <w:ind w:right="75"/>
        <w:rPr>
          <w:rFonts w:eastAsia="Times New Roman"/>
        </w:rPr>
      </w:pPr>
      <w:r w:rsidRPr="000D2B0F">
        <w:rPr>
          <w:rFonts w:eastAsia="Times New Roman"/>
        </w:rPr>
        <w:t>Sweet and Clean animations</w:t>
      </w:r>
    </w:p>
    <w:p w14:paraId="499DE1E4" w14:textId="77777777" w:rsidR="007A6212" w:rsidRPr="000D2B0F" w:rsidRDefault="007A6212" w:rsidP="007A6212">
      <w:pPr>
        <w:numPr>
          <w:ilvl w:val="0"/>
          <w:numId w:val="8"/>
        </w:numPr>
        <w:shd w:val="clear" w:color="auto" w:fill="FFFFFF"/>
        <w:ind w:right="75"/>
        <w:rPr>
          <w:rFonts w:eastAsia="Times New Roman"/>
        </w:rPr>
      </w:pPr>
      <w:r w:rsidRPr="000D2B0F">
        <w:rPr>
          <w:rFonts w:eastAsia="Times New Roman"/>
        </w:rPr>
        <w:t>Image Sharing</w:t>
      </w:r>
    </w:p>
    <w:p w14:paraId="2BBDB599" w14:textId="336F7E6C" w:rsidR="000A263A" w:rsidRDefault="002739C1" w:rsidP="007A6212">
      <w:pPr>
        <w:pStyle w:val="NormalWeb"/>
        <w:ind w:left="720"/>
      </w:pPr>
      <w:r>
        <w:t> </w:t>
      </w:r>
      <w:r>
        <w:rPr>
          <w:rFonts w:ascii="Arial" w:hAnsi="Arial" w:cs="Arial"/>
          <w:b/>
          <w:bCs/>
        </w:rPr>
        <w:t>1.2 Statement of scope</w:t>
      </w:r>
    </w:p>
    <w:p w14:paraId="1E275CE0" w14:textId="77777777" w:rsidR="007A6212" w:rsidRDefault="007A6212" w:rsidP="007A6212">
      <w:pPr>
        <w:pStyle w:val="BodyText"/>
        <w:ind w:left="100" w:right="542"/>
      </w:pPr>
      <w:r>
        <w:t>Hush is an Android chat app, focused on individuals who</w:t>
      </w:r>
      <w:r>
        <w:rPr>
          <w:spacing w:val="-5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trouble</w:t>
      </w:r>
      <w:r>
        <w:rPr>
          <w:spacing w:val="-7"/>
        </w:rPr>
        <w:t xml:space="preserve"> </w:t>
      </w:r>
      <w:r>
        <w:t>following safely texting with loved ones and want to hide their conversation. It is developed in a Java and XML environment, The Main Features of the application.</w:t>
      </w:r>
    </w:p>
    <w:p w14:paraId="6722CFA5" w14:textId="77777777" w:rsidR="007A6212" w:rsidRDefault="007A6212" w:rsidP="007A6212">
      <w:pPr>
        <w:pStyle w:val="BodyText"/>
      </w:pPr>
    </w:p>
    <w:p w14:paraId="3D84D7B7" w14:textId="77777777" w:rsidR="007A6212" w:rsidRDefault="007A6212" w:rsidP="007A6212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line="275" w:lineRule="exact"/>
        <w:rPr>
          <w:sz w:val="24"/>
        </w:rPr>
      </w:pPr>
      <w:r>
        <w:rPr>
          <w:spacing w:val="-4"/>
          <w:sz w:val="24"/>
        </w:rPr>
        <w:t>Dashboard</w:t>
      </w:r>
    </w:p>
    <w:p w14:paraId="2C545B1A" w14:textId="77777777" w:rsidR="007A6212" w:rsidRDefault="007A6212" w:rsidP="007A6212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line="275" w:lineRule="exact"/>
        <w:rPr>
          <w:sz w:val="24"/>
        </w:rPr>
      </w:pPr>
      <w:r>
        <w:rPr>
          <w:spacing w:val="-2"/>
          <w:sz w:val="24"/>
        </w:rPr>
        <w:t>Chat</w:t>
      </w:r>
    </w:p>
    <w:p w14:paraId="3B37C332" w14:textId="77777777" w:rsidR="007A6212" w:rsidRDefault="007A6212" w:rsidP="007A6212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5" w:line="275" w:lineRule="exact"/>
        <w:rPr>
          <w:sz w:val="24"/>
        </w:rPr>
      </w:pPr>
      <w:r>
        <w:rPr>
          <w:spacing w:val="-2"/>
          <w:sz w:val="24"/>
        </w:rPr>
        <w:t>Profile</w:t>
      </w:r>
    </w:p>
    <w:p w14:paraId="65482B54" w14:textId="77777777" w:rsidR="007A6212" w:rsidRPr="000D2B0F" w:rsidRDefault="007A6212" w:rsidP="007A6212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line="275" w:lineRule="exact"/>
        <w:rPr>
          <w:sz w:val="24"/>
        </w:rPr>
      </w:pPr>
      <w:r>
        <w:rPr>
          <w:spacing w:val="-2"/>
          <w:sz w:val="24"/>
        </w:rPr>
        <w:t>Contacts</w:t>
      </w:r>
    </w:p>
    <w:p w14:paraId="1CB33160" w14:textId="77777777" w:rsidR="007A6212" w:rsidRPr="0025195B" w:rsidRDefault="007A6212" w:rsidP="007A6212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line="275" w:lineRule="exact"/>
        <w:rPr>
          <w:sz w:val="24"/>
        </w:rPr>
      </w:pPr>
      <w:r>
        <w:rPr>
          <w:spacing w:val="-2"/>
          <w:sz w:val="24"/>
        </w:rPr>
        <w:t>Settings</w:t>
      </w:r>
    </w:p>
    <w:p w14:paraId="35FE62A5" w14:textId="77777777" w:rsidR="000A263A" w:rsidRDefault="002739C1" w:rsidP="00BB329C">
      <w:pPr>
        <w:pStyle w:val="NormalWeb"/>
        <w:ind w:left="720"/>
      </w:pPr>
      <w:r>
        <w:t> </w:t>
      </w:r>
      <w:r>
        <w:rPr>
          <w:rFonts w:ascii="Arial" w:hAnsi="Arial" w:cs="Arial"/>
          <w:b/>
          <w:bCs/>
        </w:rPr>
        <w:t>1.3 Software context</w:t>
      </w:r>
    </w:p>
    <w:p w14:paraId="7B1B156D" w14:textId="0A3DACAC" w:rsidR="000A263A" w:rsidRDefault="002739C1" w:rsidP="00BB329C">
      <w:pPr>
        <w:pStyle w:val="NormalWeb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The software is placed in a business or product line context. Strategic issues relevant to context are discussed. The intent is for the reader to understand the 'big </w:t>
      </w:r>
      <w:r w:rsidR="0036742E">
        <w:rPr>
          <w:rFonts w:ascii="Arial" w:hAnsi="Arial" w:cs="Arial"/>
        </w:rPr>
        <w:t>picture</w:t>
      </w:r>
      <w:r>
        <w:rPr>
          <w:rFonts w:ascii="Arial" w:hAnsi="Arial" w:cs="Arial"/>
        </w:rPr>
        <w:t>.</w:t>
      </w:r>
    </w:p>
    <w:p w14:paraId="5F045C4A" w14:textId="4714D6E0" w:rsidR="003F30DE" w:rsidRDefault="003F30DE" w:rsidP="00BB329C">
      <w:pPr>
        <w:pStyle w:val="NormalWeb"/>
        <w:ind w:left="720"/>
      </w:pPr>
      <w:r>
        <w:rPr>
          <w:rFonts w:ascii="Arial" w:hAnsi="Arial" w:cs="Arial"/>
        </w:rPr>
        <w:t>This application is based on privacy and secure chatting among friends, family</w:t>
      </w:r>
      <w:r w:rsidR="0036742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office colleagues. Different </w:t>
      </w:r>
      <w:r w:rsidR="0036742E">
        <w:rPr>
          <w:rFonts w:ascii="Arial" w:hAnsi="Arial" w:cs="Arial"/>
        </w:rPr>
        <w:t>kinds</w:t>
      </w:r>
      <w:r>
        <w:rPr>
          <w:rFonts w:ascii="Arial" w:hAnsi="Arial" w:cs="Arial"/>
        </w:rPr>
        <w:t xml:space="preserve"> of functionalities have been implemented to make sure the high ratio success of this chat app. Functions like encryption and decryption, Group chatting with security and easy use of </w:t>
      </w:r>
      <w:r w:rsidR="0036742E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application are the important factors of this developed application. </w:t>
      </w:r>
    </w:p>
    <w:p w14:paraId="47347490" w14:textId="42689872" w:rsidR="003F30DE" w:rsidRDefault="002739C1" w:rsidP="003F30DE">
      <w:pPr>
        <w:pStyle w:val="NormalWeb"/>
        <w:ind w:left="720"/>
        <w:rPr>
          <w:rFonts w:ascii="Arial" w:hAnsi="Arial" w:cs="Arial"/>
          <w:b/>
          <w:bCs/>
        </w:rPr>
      </w:pPr>
      <w:r>
        <w:t> </w:t>
      </w:r>
      <w:r>
        <w:rPr>
          <w:rFonts w:ascii="Arial" w:hAnsi="Arial" w:cs="Arial"/>
          <w:b/>
          <w:bCs/>
        </w:rPr>
        <w:t>1.4 Major constraints</w:t>
      </w:r>
    </w:p>
    <w:p w14:paraId="4952B4F4" w14:textId="281957E5" w:rsidR="003F30DE" w:rsidRDefault="003F30DE" w:rsidP="00950F9A">
      <w:pPr>
        <w:pStyle w:val="NormalWeb"/>
        <w:numPr>
          <w:ilvl w:val="0"/>
          <w:numId w:val="11"/>
        </w:numPr>
        <w:rPr>
          <w:rFonts w:ascii="Arial" w:hAnsi="Arial" w:cs="Arial"/>
        </w:rPr>
      </w:pPr>
      <w:r w:rsidRPr="003F30DE">
        <w:rPr>
          <w:rFonts w:ascii="Arial" w:hAnsi="Arial" w:cs="Arial"/>
        </w:rPr>
        <w:t xml:space="preserve">All database maintenance will be handled by the </w:t>
      </w:r>
      <w:proofErr w:type="gramStart"/>
      <w:r w:rsidRPr="003F30DE">
        <w:rPr>
          <w:rFonts w:ascii="Arial" w:hAnsi="Arial" w:cs="Arial"/>
        </w:rPr>
        <w:t>users</w:t>
      </w:r>
      <w:proofErr w:type="gramEnd"/>
      <w:r w:rsidRPr="003F30DE">
        <w:rPr>
          <w:rFonts w:ascii="Arial" w:hAnsi="Arial" w:cs="Arial"/>
        </w:rPr>
        <w:t xml:space="preserve"> and it is available when the user needs</w:t>
      </w:r>
      <w:r w:rsidR="0036742E">
        <w:rPr>
          <w:rFonts w:ascii="Arial" w:hAnsi="Arial" w:cs="Arial"/>
        </w:rPr>
        <w:t xml:space="preserve"> it</w:t>
      </w:r>
      <w:r w:rsidRPr="003F30DE">
        <w:rPr>
          <w:rFonts w:ascii="Arial" w:hAnsi="Arial" w:cs="Arial"/>
        </w:rPr>
        <w:t>.</w:t>
      </w:r>
    </w:p>
    <w:p w14:paraId="362FCD67" w14:textId="77777777" w:rsidR="003F30DE" w:rsidRPr="007F10AA" w:rsidRDefault="003F30DE" w:rsidP="003F30DE">
      <w:pPr>
        <w:widowControl w:val="0"/>
        <w:numPr>
          <w:ilvl w:val="0"/>
          <w:numId w:val="11"/>
        </w:numPr>
        <w:autoSpaceDE w:val="0"/>
        <w:autoSpaceDN w:val="0"/>
        <w:spacing w:line="360" w:lineRule="auto"/>
        <w:jc w:val="both"/>
        <w:rPr>
          <w:rFonts w:eastAsia="Verdana"/>
          <w:color w:val="000000"/>
        </w:rPr>
      </w:pPr>
      <w:r w:rsidRPr="007F10AA">
        <w:rPr>
          <w:rFonts w:eastAsia="Verdana"/>
          <w:color w:val="000000"/>
        </w:rPr>
        <w:lastRenderedPageBreak/>
        <w:t xml:space="preserve">Data is secure enough that no user can </w:t>
      </w:r>
      <w:r w:rsidRPr="007F10AA">
        <w:rPr>
          <w:rFonts w:eastAsia="Verdana"/>
        </w:rPr>
        <w:t>see</w:t>
      </w:r>
      <w:r w:rsidRPr="007F10AA">
        <w:rPr>
          <w:rFonts w:eastAsia="Verdana"/>
          <w:color w:val="000000"/>
        </w:rPr>
        <w:t xml:space="preserve"> the personal information of the other user.</w:t>
      </w:r>
    </w:p>
    <w:p w14:paraId="21D4701C" w14:textId="77777777" w:rsidR="003F30DE" w:rsidRPr="007F10AA" w:rsidRDefault="003F30DE" w:rsidP="003F30DE">
      <w:pPr>
        <w:numPr>
          <w:ilvl w:val="0"/>
          <w:numId w:val="11"/>
        </w:numPr>
        <w:autoSpaceDE w:val="0"/>
        <w:autoSpaceDN w:val="0"/>
        <w:spacing w:after="120" w:line="360" w:lineRule="auto"/>
        <w:jc w:val="both"/>
        <w:rPr>
          <w:color w:val="000000"/>
        </w:rPr>
      </w:pPr>
      <w:r w:rsidRPr="007F10AA">
        <w:rPr>
          <w:color w:val="000000"/>
        </w:rPr>
        <w:t>Data must be restored in any case loss of data.</w:t>
      </w:r>
    </w:p>
    <w:p w14:paraId="1C13E41B" w14:textId="228FDB41" w:rsidR="003F30DE" w:rsidRDefault="003F30DE" w:rsidP="00950F9A">
      <w:pPr>
        <w:pStyle w:val="NormalWeb"/>
        <w:ind w:left="1134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1.4.1 System constraints</w:t>
      </w:r>
    </w:p>
    <w:p w14:paraId="24FBF97F" w14:textId="2C9D25EF" w:rsidR="00E77AC4" w:rsidRPr="00E77AC4" w:rsidRDefault="00E77AC4" w:rsidP="00E77AC4">
      <w:pPr>
        <w:pStyle w:val="NormalWeb"/>
        <w:numPr>
          <w:ilvl w:val="0"/>
          <w:numId w:val="12"/>
        </w:numPr>
        <w:ind w:left="1134"/>
        <w:rPr>
          <w:rFonts w:ascii="Arial" w:hAnsi="Arial" w:cs="Arial"/>
        </w:rPr>
      </w:pPr>
      <w:r w:rsidRPr="00E77AC4">
        <w:rPr>
          <w:rFonts w:ascii="Arial" w:hAnsi="Arial" w:cs="Arial"/>
        </w:rPr>
        <w:t>The Internet should be available to use this system.</w:t>
      </w:r>
    </w:p>
    <w:p w14:paraId="7BA4EE53" w14:textId="1F49E95D" w:rsidR="00E77AC4" w:rsidRDefault="00E77AC4" w:rsidP="00E77AC4">
      <w:pPr>
        <w:numPr>
          <w:ilvl w:val="0"/>
          <w:numId w:val="12"/>
        </w:numPr>
        <w:autoSpaceDE w:val="0"/>
        <w:autoSpaceDN w:val="0"/>
        <w:spacing w:after="120" w:line="360" w:lineRule="auto"/>
        <w:ind w:left="1134"/>
        <w:jc w:val="both"/>
        <w:rPr>
          <w:color w:val="000000"/>
        </w:rPr>
      </w:pPr>
      <w:r>
        <w:rPr>
          <w:color w:val="000000"/>
        </w:rPr>
        <w:t xml:space="preserve">All the records of the User </w:t>
      </w:r>
      <w:r w:rsidR="007125DE">
        <w:rPr>
          <w:color w:val="000000"/>
        </w:rPr>
        <w:t xml:space="preserve">are </w:t>
      </w:r>
      <w:r>
        <w:rPr>
          <w:color w:val="000000"/>
        </w:rPr>
        <w:t xml:space="preserve">stored in </w:t>
      </w:r>
      <w:r w:rsidR="007125DE">
        <w:rPr>
          <w:color w:val="000000"/>
        </w:rPr>
        <w:t xml:space="preserve">the </w:t>
      </w:r>
      <w:r>
        <w:rPr>
          <w:color w:val="000000"/>
        </w:rPr>
        <w:t>Database.</w:t>
      </w:r>
    </w:p>
    <w:p w14:paraId="17A7FC89" w14:textId="5E4545F0" w:rsidR="003F30DE" w:rsidRPr="00E77AC4" w:rsidRDefault="003F30DE" w:rsidP="00E77AC4">
      <w:pPr>
        <w:autoSpaceDE w:val="0"/>
        <w:autoSpaceDN w:val="0"/>
        <w:spacing w:after="120" w:line="360" w:lineRule="auto"/>
        <w:ind w:left="360"/>
        <w:jc w:val="both"/>
        <w:rPr>
          <w:rFonts w:ascii="Arial" w:hAnsi="Arial" w:cs="Arial"/>
          <w:b/>
          <w:bCs/>
        </w:rPr>
      </w:pPr>
    </w:p>
    <w:p w14:paraId="2F885EDC" w14:textId="77777777" w:rsidR="003F30DE" w:rsidRDefault="003F30DE" w:rsidP="00BB329C">
      <w:pPr>
        <w:pStyle w:val="NormalWeb"/>
        <w:ind w:left="720"/>
        <w:rPr>
          <w:rFonts w:ascii="Arial" w:hAnsi="Arial" w:cs="Arial"/>
          <w:b/>
          <w:bCs/>
        </w:rPr>
      </w:pPr>
    </w:p>
    <w:p w14:paraId="37E4F976" w14:textId="77777777" w:rsidR="00F927F0" w:rsidRDefault="00F927F0" w:rsidP="00BB329C">
      <w:pPr>
        <w:pStyle w:val="NormalWeb"/>
        <w:ind w:left="720"/>
      </w:pPr>
    </w:p>
    <w:p w14:paraId="720525F2" w14:textId="40AFBB2D" w:rsidR="000A263A" w:rsidRDefault="002739C1" w:rsidP="00BB329C">
      <w:pPr>
        <w:pStyle w:val="NormalWeb"/>
      </w:pPr>
      <w:r>
        <w:t> </w:t>
      </w:r>
      <w:r>
        <w:rPr>
          <w:rFonts w:ascii="Arial" w:hAnsi="Arial" w:cs="Arial"/>
          <w:b/>
          <w:bCs/>
        </w:rPr>
        <w:t>2.0 Usage scenario</w:t>
      </w:r>
    </w:p>
    <w:p w14:paraId="658249CD" w14:textId="28051B08" w:rsidR="00E77AC4" w:rsidRPr="00E77AC4" w:rsidRDefault="002739C1" w:rsidP="00E77AC4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 xml:space="preserve">This section provides a usage scenario for the software. It organized information collected during requirements elicitation into </w:t>
      </w:r>
      <w:r w:rsidR="007125DE">
        <w:rPr>
          <w:rFonts w:ascii="Arial" w:hAnsi="Arial" w:cs="Arial"/>
        </w:rPr>
        <w:t>use cases</w:t>
      </w:r>
      <w:r>
        <w:rPr>
          <w:rFonts w:ascii="Arial" w:hAnsi="Arial" w:cs="Arial"/>
        </w:rPr>
        <w:t>.</w:t>
      </w:r>
      <w:r w:rsidR="00E77AC4">
        <w:rPr>
          <w:rFonts w:ascii="Arial" w:hAnsi="Arial" w:cs="Arial"/>
        </w:rPr>
        <w:t xml:space="preserve"> </w:t>
      </w:r>
      <w:r w:rsidR="00E77AC4" w:rsidRPr="00E77AC4">
        <w:rPr>
          <w:rFonts w:ascii="Arial" w:hAnsi="Arial" w:cs="Arial"/>
        </w:rPr>
        <w:t xml:space="preserve">Use cases are </w:t>
      </w:r>
      <w:r w:rsidR="007125DE">
        <w:rPr>
          <w:rFonts w:ascii="Arial" w:hAnsi="Arial" w:cs="Arial"/>
        </w:rPr>
        <w:t xml:space="preserve">a </w:t>
      </w:r>
      <w:r w:rsidR="00E77AC4" w:rsidRPr="00E77AC4">
        <w:rPr>
          <w:rFonts w:ascii="Arial" w:hAnsi="Arial" w:cs="Arial"/>
        </w:rPr>
        <w:t>description of how users will perform tasks. The following are our systems use cases:</w:t>
      </w:r>
    </w:p>
    <w:p w14:paraId="4A8D96C5" w14:textId="160F95FB" w:rsidR="000A263A" w:rsidRDefault="000A263A" w:rsidP="00BB329C">
      <w:pPr>
        <w:pStyle w:val="NormalWeb"/>
      </w:pPr>
    </w:p>
    <w:p w14:paraId="67594B25" w14:textId="77777777" w:rsidR="00E77AC4" w:rsidRDefault="00E77AC4" w:rsidP="00BB329C">
      <w:pPr>
        <w:pStyle w:val="NormalWeb"/>
      </w:pPr>
    </w:p>
    <w:p w14:paraId="34DDE619" w14:textId="77777777" w:rsidR="000A263A" w:rsidRDefault="002739C1" w:rsidP="00BB329C">
      <w:pPr>
        <w:pStyle w:val="NormalWeb"/>
        <w:ind w:left="720"/>
        <w:rPr>
          <w:rFonts w:ascii="Arial" w:hAnsi="Arial" w:cs="Arial"/>
          <w:b/>
          <w:bCs/>
        </w:rPr>
      </w:pPr>
      <w:r>
        <w:t> </w:t>
      </w:r>
      <w:r>
        <w:rPr>
          <w:rFonts w:ascii="Arial" w:hAnsi="Arial" w:cs="Arial"/>
          <w:b/>
          <w:bCs/>
        </w:rPr>
        <w:t>2.1 User profiles</w:t>
      </w:r>
    </w:p>
    <w:p w14:paraId="12F364DD" w14:textId="5992948A" w:rsidR="00E77AC4" w:rsidRPr="00E77AC4" w:rsidRDefault="00E77AC4" w:rsidP="00E77AC4">
      <w:pPr>
        <w:pStyle w:val="NormalWeb"/>
        <w:numPr>
          <w:ilvl w:val="0"/>
          <w:numId w:val="13"/>
        </w:numPr>
      </w:pPr>
      <w:r w:rsidRPr="00E77AC4">
        <w:rPr>
          <w:rFonts w:ascii="Arial" w:hAnsi="Arial" w:cs="Arial"/>
        </w:rPr>
        <w:t>User</w:t>
      </w:r>
    </w:p>
    <w:p w14:paraId="3FD12174" w14:textId="3AE8748B" w:rsidR="000A263A" w:rsidRDefault="00E77AC4" w:rsidP="00BB329C">
      <w:pPr>
        <w:pStyle w:val="NormalWeb"/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Users who are using this chat application will perform </w:t>
      </w:r>
      <w:r w:rsidR="0004546D">
        <w:rPr>
          <w:rFonts w:ascii="Arial" w:hAnsi="Arial" w:cs="Arial"/>
        </w:rPr>
        <w:t xml:space="preserve">a </w:t>
      </w:r>
      <w:r w:rsidR="007125DE">
        <w:rPr>
          <w:rFonts w:ascii="Arial" w:hAnsi="Arial" w:cs="Arial"/>
        </w:rPr>
        <w:t>different kind of functions</w:t>
      </w:r>
      <w:r>
        <w:rPr>
          <w:rFonts w:ascii="Arial" w:hAnsi="Arial" w:cs="Arial"/>
        </w:rPr>
        <w:t>. Sending and receiving messages with full privacy are the main functions.</w:t>
      </w:r>
    </w:p>
    <w:p w14:paraId="5F260C5D" w14:textId="77777777" w:rsidR="007125DE" w:rsidRDefault="007125DE" w:rsidP="00BB329C">
      <w:pPr>
        <w:pStyle w:val="NormalWeb"/>
        <w:ind w:left="720"/>
        <w:rPr>
          <w:rFonts w:ascii="Arial" w:hAnsi="Arial" w:cs="Arial"/>
        </w:rPr>
      </w:pPr>
    </w:p>
    <w:p w14:paraId="2E5D0932" w14:textId="77777777" w:rsidR="007125DE" w:rsidRDefault="007125DE" w:rsidP="00BB329C">
      <w:pPr>
        <w:pStyle w:val="NormalWeb"/>
        <w:ind w:left="720"/>
        <w:rPr>
          <w:rFonts w:ascii="Arial" w:hAnsi="Arial" w:cs="Arial"/>
        </w:rPr>
      </w:pPr>
    </w:p>
    <w:p w14:paraId="43DEA4C9" w14:textId="77777777" w:rsidR="007125DE" w:rsidRDefault="007125DE" w:rsidP="00BB329C">
      <w:pPr>
        <w:pStyle w:val="NormalWeb"/>
        <w:ind w:left="720"/>
        <w:rPr>
          <w:rFonts w:ascii="Arial" w:hAnsi="Arial" w:cs="Arial"/>
        </w:rPr>
      </w:pPr>
    </w:p>
    <w:p w14:paraId="6014FEBD" w14:textId="77777777" w:rsidR="007125DE" w:rsidRDefault="007125DE" w:rsidP="00BB329C">
      <w:pPr>
        <w:pStyle w:val="NormalWeb"/>
        <w:ind w:left="720"/>
        <w:rPr>
          <w:rFonts w:ascii="Arial" w:hAnsi="Arial" w:cs="Arial"/>
        </w:rPr>
      </w:pPr>
    </w:p>
    <w:p w14:paraId="095076A6" w14:textId="77777777" w:rsidR="007125DE" w:rsidRDefault="007125DE" w:rsidP="00BB329C">
      <w:pPr>
        <w:pStyle w:val="NormalWeb"/>
        <w:ind w:left="720"/>
        <w:rPr>
          <w:rFonts w:ascii="Arial" w:hAnsi="Arial" w:cs="Arial"/>
        </w:rPr>
      </w:pPr>
    </w:p>
    <w:p w14:paraId="4B97C6B8" w14:textId="77777777" w:rsidR="007125DE" w:rsidRDefault="007125DE" w:rsidP="00BB329C">
      <w:pPr>
        <w:pStyle w:val="NormalWeb"/>
        <w:ind w:left="720"/>
        <w:rPr>
          <w:rFonts w:ascii="Arial" w:hAnsi="Arial" w:cs="Arial"/>
        </w:rPr>
      </w:pPr>
    </w:p>
    <w:p w14:paraId="18E94C40" w14:textId="77777777" w:rsidR="007125DE" w:rsidRDefault="007125DE" w:rsidP="00BB329C">
      <w:pPr>
        <w:pStyle w:val="NormalWeb"/>
        <w:ind w:left="720"/>
      </w:pPr>
    </w:p>
    <w:p w14:paraId="54FD26D9" w14:textId="77777777" w:rsidR="000A263A" w:rsidRDefault="002739C1" w:rsidP="00BB329C">
      <w:pPr>
        <w:pStyle w:val="NormalWeb"/>
        <w:ind w:left="720"/>
      </w:pPr>
      <w:r>
        <w:lastRenderedPageBreak/>
        <w:t> </w:t>
      </w:r>
      <w:r>
        <w:rPr>
          <w:rFonts w:ascii="Arial" w:hAnsi="Arial" w:cs="Arial"/>
          <w:b/>
          <w:bCs/>
        </w:rPr>
        <w:t>2.2 Use-cases</w:t>
      </w:r>
    </w:p>
    <w:p w14:paraId="1859A83A" w14:textId="77777777" w:rsidR="006259B0" w:rsidRDefault="006259B0" w:rsidP="006259B0">
      <w:pPr>
        <w:pStyle w:val="NormalWeb"/>
        <w:jc w:val="center"/>
        <w:rPr>
          <w:rFonts w:ascii="Arial" w:hAnsi="Arial" w:cs="Arial"/>
          <w:b/>
          <w:bCs/>
        </w:rPr>
      </w:pPr>
      <w:r>
        <w:rPr>
          <w:noProof/>
          <w:lang w:val="en-GB" w:eastAsia="en-GB"/>
        </w:rPr>
        <w:drawing>
          <wp:inline distT="0" distB="0" distL="0" distR="0" wp14:anchorId="316326B7" wp14:editId="61DC5A6F">
            <wp:extent cx="3524250" cy="3143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t ap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0CA19" w14:textId="42977011" w:rsidR="000A263A" w:rsidRDefault="002739C1" w:rsidP="006259B0">
      <w:pPr>
        <w:pStyle w:val="NormalWeb"/>
      </w:pPr>
      <w:r>
        <w:rPr>
          <w:rFonts w:ascii="Arial" w:hAnsi="Arial" w:cs="Arial"/>
          <w:b/>
          <w:bCs/>
        </w:rPr>
        <w:t>3.0 Data Model and Description</w:t>
      </w:r>
    </w:p>
    <w:p w14:paraId="7BA5C33F" w14:textId="348DC29D" w:rsidR="000A263A" w:rsidRDefault="002739C1" w:rsidP="00BB329C">
      <w:pPr>
        <w:pStyle w:val="NormalWeb"/>
      </w:pPr>
      <w:r>
        <w:rPr>
          <w:rFonts w:ascii="Arial" w:hAnsi="Arial" w:cs="Arial"/>
        </w:rPr>
        <w:t xml:space="preserve">This section describes </w:t>
      </w:r>
      <w:r w:rsidR="007741E6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information domain for the software</w:t>
      </w:r>
    </w:p>
    <w:p w14:paraId="2140417F" w14:textId="77777777" w:rsidR="000A263A" w:rsidRDefault="002739C1" w:rsidP="00BB329C">
      <w:pPr>
        <w:pStyle w:val="NormalWeb"/>
        <w:ind w:left="720"/>
      </w:pPr>
      <w:r>
        <w:t> </w:t>
      </w:r>
      <w:r>
        <w:rPr>
          <w:rFonts w:ascii="Arial" w:hAnsi="Arial" w:cs="Arial"/>
          <w:b/>
          <w:bCs/>
        </w:rPr>
        <w:t>3.1 Data Description</w:t>
      </w:r>
    </w:p>
    <w:p w14:paraId="391D777C" w14:textId="1A24E2DC" w:rsidR="000A263A" w:rsidRDefault="006259B0" w:rsidP="00BB329C">
      <w:pPr>
        <w:pStyle w:val="NormalWeb"/>
        <w:ind w:left="720"/>
      </w:pPr>
      <w:r>
        <w:rPr>
          <w:rFonts w:ascii="Arial" w:hAnsi="Arial" w:cs="Arial"/>
        </w:rPr>
        <w:t xml:space="preserve">An android application is developed with the privacy of data, </w:t>
      </w:r>
      <w:r w:rsidR="007741E6">
        <w:rPr>
          <w:rFonts w:ascii="Arial" w:hAnsi="Arial" w:cs="Arial"/>
        </w:rPr>
        <w:t xml:space="preserve">and </w:t>
      </w:r>
      <w:r>
        <w:rPr>
          <w:rFonts w:ascii="Arial" w:hAnsi="Arial" w:cs="Arial"/>
        </w:rPr>
        <w:t xml:space="preserve">messages and </w:t>
      </w:r>
      <w:r w:rsidR="007741E6">
        <w:rPr>
          <w:rFonts w:ascii="Arial" w:hAnsi="Arial" w:cs="Arial"/>
        </w:rPr>
        <w:t>provides</w:t>
      </w:r>
      <w:r>
        <w:rPr>
          <w:rFonts w:ascii="Arial" w:hAnsi="Arial" w:cs="Arial"/>
        </w:rPr>
        <w:t xml:space="preserve"> full security using real-time database. Every person can use this application as per need. This application </w:t>
      </w:r>
      <w:r w:rsidR="007741E6">
        <w:rPr>
          <w:rFonts w:ascii="Arial" w:hAnsi="Arial" w:cs="Arial"/>
        </w:rPr>
        <w:t>provides</w:t>
      </w:r>
      <w:r>
        <w:rPr>
          <w:rFonts w:ascii="Arial" w:hAnsi="Arial" w:cs="Arial"/>
        </w:rPr>
        <w:t xml:space="preserve"> some special functions like data encryption and decryption using different algorithms. </w:t>
      </w:r>
      <w:r w:rsidR="007741E6">
        <w:rPr>
          <w:rFonts w:ascii="Arial" w:hAnsi="Arial" w:cs="Arial"/>
        </w:rPr>
        <w:t>A group</w:t>
      </w:r>
      <w:r>
        <w:rPr>
          <w:rFonts w:ascii="Arial" w:hAnsi="Arial" w:cs="Arial"/>
        </w:rPr>
        <w:t xml:space="preserve"> chat option is available to chat in </w:t>
      </w:r>
      <w:r w:rsidR="007741E6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group securely.</w:t>
      </w:r>
    </w:p>
    <w:p w14:paraId="54EB6DE6" w14:textId="2AED8E74" w:rsidR="000A263A" w:rsidRDefault="000A263A" w:rsidP="006259B0">
      <w:pPr>
        <w:pStyle w:val="NormalWeb"/>
        <w:ind w:left="720"/>
      </w:pPr>
    </w:p>
    <w:p w14:paraId="239F57D0" w14:textId="77777777" w:rsidR="007741E6" w:rsidRDefault="007741E6" w:rsidP="006259B0">
      <w:pPr>
        <w:pStyle w:val="NormalWeb"/>
        <w:ind w:left="720"/>
      </w:pPr>
    </w:p>
    <w:p w14:paraId="03FE05D3" w14:textId="77777777" w:rsidR="007741E6" w:rsidRDefault="007741E6" w:rsidP="006259B0">
      <w:pPr>
        <w:pStyle w:val="NormalWeb"/>
        <w:ind w:left="720"/>
      </w:pPr>
    </w:p>
    <w:p w14:paraId="7294DC06" w14:textId="77777777" w:rsidR="007741E6" w:rsidRDefault="007741E6" w:rsidP="006259B0">
      <w:pPr>
        <w:pStyle w:val="NormalWeb"/>
        <w:ind w:left="720"/>
      </w:pPr>
    </w:p>
    <w:p w14:paraId="7EE3DF01" w14:textId="77777777" w:rsidR="007741E6" w:rsidRDefault="007741E6" w:rsidP="006259B0">
      <w:pPr>
        <w:pStyle w:val="NormalWeb"/>
        <w:ind w:left="720"/>
      </w:pPr>
    </w:p>
    <w:p w14:paraId="1D37B2BD" w14:textId="77777777" w:rsidR="007741E6" w:rsidRDefault="007741E6" w:rsidP="006259B0">
      <w:pPr>
        <w:pStyle w:val="NormalWeb"/>
        <w:ind w:left="720"/>
      </w:pPr>
    </w:p>
    <w:p w14:paraId="6CC5A31A" w14:textId="77777777" w:rsidR="007741E6" w:rsidRDefault="007741E6" w:rsidP="006259B0">
      <w:pPr>
        <w:pStyle w:val="NormalWeb"/>
        <w:ind w:left="720"/>
      </w:pPr>
    </w:p>
    <w:p w14:paraId="66E3F7CE" w14:textId="1B5299CA" w:rsidR="000A263A" w:rsidRDefault="002739C1" w:rsidP="00BB329C">
      <w:pPr>
        <w:pStyle w:val="NormalWeb"/>
        <w:ind w:left="720"/>
      </w:pPr>
      <w:r>
        <w:lastRenderedPageBreak/>
        <w:t> </w:t>
      </w:r>
      <w:r w:rsidR="006259B0">
        <w:rPr>
          <w:rFonts w:ascii="Arial" w:hAnsi="Arial" w:cs="Arial"/>
          <w:b/>
          <w:bCs/>
        </w:rPr>
        <w:t>3.2</w:t>
      </w:r>
      <w:r>
        <w:rPr>
          <w:rFonts w:ascii="Arial" w:hAnsi="Arial" w:cs="Arial"/>
          <w:b/>
          <w:bCs/>
        </w:rPr>
        <w:t xml:space="preserve"> Complete data model</w:t>
      </w:r>
    </w:p>
    <w:p w14:paraId="52A67F37" w14:textId="77777777" w:rsidR="000A263A" w:rsidRDefault="002739C1" w:rsidP="00BB329C">
      <w:pPr>
        <w:pStyle w:val="NormalWeb"/>
        <w:ind w:left="720"/>
        <w:rPr>
          <w:rFonts w:ascii="Arial" w:hAnsi="Arial" w:cs="Arial"/>
        </w:rPr>
      </w:pPr>
      <w:r>
        <w:rPr>
          <w:rFonts w:ascii="Arial" w:hAnsi="Arial" w:cs="Arial"/>
        </w:rPr>
        <w:t>An ERD for the software is developed</w:t>
      </w:r>
    </w:p>
    <w:p w14:paraId="41561DE6" w14:textId="05DC34E8" w:rsidR="00950F9A" w:rsidRDefault="00950F9A" w:rsidP="00BB329C">
      <w:pPr>
        <w:pStyle w:val="NormalWeb"/>
        <w:ind w:left="720"/>
      </w:pPr>
      <w:r>
        <w:rPr>
          <w:noProof/>
          <w:lang w:val="en-GB" w:eastAsia="en-GB"/>
        </w:rPr>
        <w:drawing>
          <wp:inline distT="0" distB="0" distL="0" distR="0" wp14:anchorId="6BE66E69" wp14:editId="577F78C0">
            <wp:extent cx="5943600" cy="1737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w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BE534" w14:textId="77FD165D" w:rsidR="000A263A" w:rsidRDefault="000A263A" w:rsidP="00BB329C">
      <w:pPr>
        <w:pStyle w:val="NormalWeb"/>
        <w:ind w:left="720"/>
      </w:pPr>
    </w:p>
    <w:p w14:paraId="13A4E8C4" w14:textId="77777777" w:rsidR="000A263A" w:rsidRDefault="002739C1" w:rsidP="00BB329C">
      <w:pPr>
        <w:pStyle w:val="NormalWeb"/>
      </w:pPr>
      <w:r>
        <w:rPr>
          <w:rFonts w:ascii="Arial" w:hAnsi="Arial" w:cs="Arial"/>
          <w:b/>
          <w:bCs/>
        </w:rPr>
        <w:t>4.0 Functional Model and Description</w:t>
      </w:r>
    </w:p>
    <w:p w14:paraId="388257D5" w14:textId="19909E4F" w:rsidR="000A263A" w:rsidRDefault="002739C1" w:rsidP="00BB329C">
      <w:pPr>
        <w:pStyle w:val="NormalWeb"/>
      </w:pPr>
      <w:r>
        <w:rPr>
          <w:rFonts w:ascii="Arial" w:hAnsi="Arial" w:cs="Arial"/>
        </w:rPr>
        <w:t>A description o</w:t>
      </w:r>
      <w:r w:rsidR="00CA6615">
        <w:rPr>
          <w:rFonts w:ascii="Arial" w:hAnsi="Arial" w:cs="Arial"/>
        </w:rPr>
        <w:t xml:space="preserve">f each major software function </w:t>
      </w:r>
      <w:r w:rsidR="00BB329C">
        <w:rPr>
          <w:rFonts w:ascii="Arial" w:hAnsi="Arial" w:cs="Arial"/>
        </w:rPr>
        <w:t>and software interface is</w:t>
      </w:r>
      <w:r>
        <w:rPr>
          <w:rFonts w:ascii="Arial" w:hAnsi="Arial" w:cs="Arial"/>
        </w:rPr>
        <w:t xml:space="preserve"> presented.</w:t>
      </w:r>
    </w:p>
    <w:p w14:paraId="2171F04F" w14:textId="5C15F113" w:rsidR="00BB329C" w:rsidRDefault="00BB329C" w:rsidP="00BB329C">
      <w:pPr>
        <w:pStyle w:val="NormalWeb"/>
        <w:ind w:left="720"/>
        <w:rPr>
          <w:rFonts w:ascii="Arial" w:hAnsi="Arial" w:cs="Arial"/>
          <w:b/>
          <w:bCs/>
        </w:rPr>
      </w:pPr>
      <w:r w:rsidRPr="00BB329C">
        <w:rPr>
          <w:rFonts w:ascii="Arial" w:hAnsi="Arial" w:cs="Arial"/>
          <w:b/>
        </w:rPr>
        <w:t>4.1.</w:t>
      </w:r>
      <w:r>
        <w:t xml:space="preserve"> </w:t>
      </w:r>
      <w:r>
        <w:rPr>
          <w:rFonts w:ascii="Arial" w:hAnsi="Arial" w:cs="Arial"/>
          <w:b/>
          <w:bCs/>
        </w:rPr>
        <w:t>Description of Major Functions</w:t>
      </w:r>
    </w:p>
    <w:p w14:paraId="50CE3E78" w14:textId="33F7A607" w:rsidR="00BB329C" w:rsidRPr="00BB329C" w:rsidRDefault="00BB329C" w:rsidP="00BB329C">
      <w:pPr>
        <w:pStyle w:val="NormalWeb"/>
        <w:ind w:left="720"/>
        <w:rPr>
          <w:rFonts w:ascii="Arial" w:hAnsi="Arial" w:cs="Arial"/>
          <w:bCs/>
        </w:rPr>
      </w:pPr>
      <w:r w:rsidRPr="00BB329C">
        <w:rPr>
          <w:rFonts w:ascii="Arial" w:hAnsi="Arial" w:cs="Arial"/>
          <w:bCs/>
        </w:rPr>
        <w:t xml:space="preserve">Each requirement is uniquely identified. </w:t>
      </w:r>
    </w:p>
    <w:p w14:paraId="044B309D" w14:textId="43143D37" w:rsidR="00BB329C" w:rsidRDefault="00950F9A" w:rsidP="00BB329C">
      <w:pPr>
        <w:pStyle w:val="NormalWeb"/>
        <w:ind w:left="72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4.1.1 </w:t>
      </w:r>
      <w:r>
        <w:rPr>
          <w:rFonts w:ascii="Arial" w:hAnsi="Arial" w:cs="Arial"/>
        </w:rPr>
        <w:t>User signup for the application by entering details.</w:t>
      </w:r>
    </w:p>
    <w:p w14:paraId="18C4ED36" w14:textId="66E3C62A" w:rsidR="00C212E3" w:rsidRDefault="00C212E3" w:rsidP="00C212E3">
      <w:pPr>
        <w:pStyle w:val="NormalWeb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 can sign up using the application. </w:t>
      </w:r>
    </w:p>
    <w:p w14:paraId="05EC6AAD" w14:textId="4B361857" w:rsidR="00C212E3" w:rsidRDefault="00C212E3" w:rsidP="00C212E3">
      <w:pPr>
        <w:pStyle w:val="NormalWeb"/>
        <w:numPr>
          <w:ilvl w:val="0"/>
          <w:numId w:val="13"/>
        </w:numPr>
        <w:rPr>
          <w:rFonts w:ascii="Arial" w:hAnsi="Arial" w:cs="Arial"/>
        </w:rPr>
      </w:pPr>
      <w:r>
        <w:rPr>
          <w:rFonts w:ascii="Arial" w:hAnsi="Arial" w:cs="Arial"/>
        </w:rPr>
        <w:t>Validation made during sign up:</w:t>
      </w:r>
    </w:p>
    <w:p w14:paraId="3DEF100B" w14:textId="12A1F8B8" w:rsidR="00C212E3" w:rsidRDefault="00C212E3" w:rsidP="00C212E3">
      <w:pPr>
        <w:pStyle w:val="NormalWeb"/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Username can be on the choice of user and availability in the system (numbers and special characters are not allowed)</w:t>
      </w:r>
    </w:p>
    <w:p w14:paraId="12136154" w14:textId="7DB5A696" w:rsidR="00C212E3" w:rsidRDefault="00C212E3" w:rsidP="00C212E3">
      <w:pPr>
        <w:pStyle w:val="NormalWeb"/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Phone number for account creation(numbers)</w:t>
      </w:r>
    </w:p>
    <w:p w14:paraId="3CC4BA62" w14:textId="4619E421" w:rsidR="00C212E3" w:rsidRDefault="00C212E3" w:rsidP="00C212E3">
      <w:pPr>
        <w:pStyle w:val="NormalWeb"/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Phone number will be validated.</w:t>
      </w:r>
    </w:p>
    <w:p w14:paraId="7F2E3E91" w14:textId="42A59649" w:rsidR="00C212E3" w:rsidRDefault="00765A4C" w:rsidP="00C212E3">
      <w:pPr>
        <w:pStyle w:val="NormalWeb"/>
        <w:numPr>
          <w:ilvl w:val="0"/>
          <w:numId w:val="22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User</w:t>
      </w:r>
      <w:proofErr w:type="gramEnd"/>
      <w:r>
        <w:rPr>
          <w:rFonts w:ascii="Arial" w:hAnsi="Arial" w:cs="Arial"/>
        </w:rPr>
        <w:t xml:space="preserve"> get 6 digit OTP number</w:t>
      </w:r>
      <w:r w:rsidR="00C212E3">
        <w:rPr>
          <w:rFonts w:ascii="Arial" w:hAnsi="Arial" w:cs="Arial"/>
        </w:rPr>
        <w:t xml:space="preserve">. </w:t>
      </w:r>
    </w:p>
    <w:p w14:paraId="6ACF75EB" w14:textId="1C7C9C40" w:rsidR="00C212E3" w:rsidRPr="00C212E3" w:rsidRDefault="00C212E3" w:rsidP="00C212E3">
      <w:pPr>
        <w:pStyle w:val="NormalWeb"/>
        <w:numPr>
          <w:ilvl w:val="0"/>
          <w:numId w:val="22"/>
        </w:numPr>
        <w:rPr>
          <w:rFonts w:ascii="Arial" w:hAnsi="Arial" w:cs="Arial"/>
        </w:rPr>
      </w:pPr>
      <w:r>
        <w:rPr>
          <w:rFonts w:ascii="Arial" w:hAnsi="Arial" w:cs="Arial"/>
        </w:rPr>
        <w:t>All fields must be filled.</w:t>
      </w:r>
    </w:p>
    <w:p w14:paraId="1073BC87" w14:textId="3CFD3975" w:rsidR="00950F9A" w:rsidRDefault="00950F9A" w:rsidP="00BB329C">
      <w:pPr>
        <w:pStyle w:val="NormalWeb"/>
        <w:ind w:left="72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4.1.2 </w:t>
      </w:r>
      <w:r>
        <w:rPr>
          <w:rFonts w:ascii="Arial" w:hAnsi="Arial" w:cs="Arial"/>
        </w:rPr>
        <w:t>User should sign in by entering credentials.</w:t>
      </w:r>
    </w:p>
    <w:p w14:paraId="7382F9CC" w14:textId="583E13F7" w:rsidR="00C212E3" w:rsidRDefault="00C212E3" w:rsidP="00C212E3">
      <w:pPr>
        <w:pStyle w:val="NormalWeb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s can login into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app using login activity.</w:t>
      </w:r>
    </w:p>
    <w:p w14:paraId="60271DA2" w14:textId="7550AEB3" w:rsidR="00C212E3" w:rsidRDefault="00C212E3" w:rsidP="00C212E3">
      <w:pPr>
        <w:pStyle w:val="NormalWeb"/>
        <w:numPr>
          <w:ilvl w:val="0"/>
          <w:numId w:val="25"/>
        </w:numPr>
        <w:rPr>
          <w:rFonts w:ascii="Arial" w:hAnsi="Arial" w:cs="Arial"/>
        </w:rPr>
      </w:pPr>
      <w:r>
        <w:rPr>
          <w:rFonts w:ascii="Arial" w:hAnsi="Arial" w:cs="Arial"/>
        </w:rPr>
        <w:t>Validation made during login:</w:t>
      </w:r>
    </w:p>
    <w:p w14:paraId="12F5B1C7" w14:textId="2A3EB84B" w:rsidR="00C212E3" w:rsidRDefault="00C212E3" w:rsidP="00C212E3">
      <w:pPr>
        <w:pStyle w:val="NormalWeb"/>
        <w:numPr>
          <w:ilvl w:val="0"/>
          <w:numId w:val="2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hone </w:t>
      </w:r>
      <w:r w:rsidR="0004546D">
        <w:rPr>
          <w:rFonts w:ascii="Arial" w:hAnsi="Arial" w:cs="Arial"/>
        </w:rPr>
        <w:t>numbers</w:t>
      </w:r>
      <w:r>
        <w:rPr>
          <w:rFonts w:ascii="Arial" w:hAnsi="Arial" w:cs="Arial"/>
        </w:rPr>
        <w:t xml:space="preserve"> should be present in the database.</w:t>
      </w:r>
    </w:p>
    <w:p w14:paraId="4330D443" w14:textId="23B1CC54" w:rsidR="0036742E" w:rsidRDefault="00765A4C" w:rsidP="00C212E3">
      <w:pPr>
        <w:pStyle w:val="NormalWeb"/>
        <w:numPr>
          <w:ilvl w:val="0"/>
          <w:numId w:val="26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User</w:t>
      </w:r>
      <w:proofErr w:type="gramEnd"/>
      <w:r>
        <w:rPr>
          <w:rFonts w:ascii="Arial" w:hAnsi="Arial" w:cs="Arial"/>
        </w:rPr>
        <w:t xml:space="preserve"> get 6 digit OTP number</w:t>
      </w:r>
    </w:p>
    <w:p w14:paraId="5DA924FF" w14:textId="24C852AC" w:rsidR="00950F9A" w:rsidRDefault="00950F9A" w:rsidP="00BB329C">
      <w:pPr>
        <w:pStyle w:val="NormalWeb"/>
        <w:ind w:left="72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4.1.3 </w:t>
      </w:r>
      <w:r>
        <w:rPr>
          <w:rFonts w:ascii="Arial" w:hAnsi="Arial" w:cs="Arial"/>
        </w:rPr>
        <w:t>User must be able to send and receive messages</w:t>
      </w:r>
      <w:r w:rsidR="00C212E3">
        <w:rPr>
          <w:rFonts w:ascii="Arial" w:hAnsi="Arial" w:cs="Arial"/>
        </w:rPr>
        <w:t>.</w:t>
      </w:r>
    </w:p>
    <w:p w14:paraId="43E0DE98" w14:textId="7DA05BF5" w:rsidR="00C212E3" w:rsidRDefault="00C212E3" w:rsidP="00C212E3">
      <w:pPr>
        <w:pStyle w:val="NormalWeb"/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User needs to </w:t>
      </w:r>
      <w:r w:rsidR="0004546D">
        <w:rPr>
          <w:rFonts w:ascii="Arial" w:hAnsi="Arial" w:cs="Arial"/>
        </w:rPr>
        <w:t>log in</w:t>
      </w:r>
      <w:r>
        <w:rPr>
          <w:rFonts w:ascii="Arial" w:hAnsi="Arial" w:cs="Arial"/>
        </w:rPr>
        <w:t xml:space="preserve"> to access message activity.</w:t>
      </w:r>
    </w:p>
    <w:p w14:paraId="36FF8121" w14:textId="434BE25E" w:rsidR="00C212E3" w:rsidRDefault="00C212E3" w:rsidP="00C212E3">
      <w:pPr>
        <w:pStyle w:val="NormalWeb"/>
        <w:numPr>
          <w:ilvl w:val="0"/>
          <w:numId w:val="27"/>
        </w:numPr>
        <w:rPr>
          <w:rFonts w:ascii="Arial" w:hAnsi="Arial" w:cs="Arial"/>
        </w:rPr>
      </w:pPr>
      <w:r>
        <w:rPr>
          <w:rFonts w:ascii="Arial" w:hAnsi="Arial" w:cs="Arial"/>
        </w:rPr>
        <w:t>A message can be sent:</w:t>
      </w:r>
    </w:p>
    <w:p w14:paraId="51380D35" w14:textId="2CA123CC" w:rsidR="00C212E3" w:rsidRDefault="00C212E3" w:rsidP="00C212E3">
      <w:pPr>
        <w:pStyle w:val="NormalWeb"/>
        <w:numPr>
          <w:ilvl w:val="0"/>
          <w:numId w:val="2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ceiver’s number should be in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contact list.</w:t>
      </w:r>
    </w:p>
    <w:p w14:paraId="6F7D956F" w14:textId="3A89C184" w:rsidR="00C212E3" w:rsidRDefault="00C212E3" w:rsidP="00C212E3">
      <w:pPr>
        <w:pStyle w:val="NormalWeb"/>
        <w:numPr>
          <w:ilvl w:val="0"/>
          <w:numId w:val="2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 can click on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receiver’s username to start a chat.</w:t>
      </w:r>
    </w:p>
    <w:p w14:paraId="458C621A" w14:textId="780412BB" w:rsidR="00C212E3" w:rsidRDefault="00C212E3" w:rsidP="00C212E3">
      <w:pPr>
        <w:pStyle w:val="NormalWeb"/>
        <w:numPr>
          <w:ilvl w:val="0"/>
          <w:numId w:val="2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 can send </w:t>
      </w:r>
      <w:r w:rsidR="0004546D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message:</w:t>
      </w:r>
    </w:p>
    <w:p w14:paraId="3ED98ECE" w14:textId="35B535A7" w:rsidR="00C212E3" w:rsidRDefault="00C212E3" w:rsidP="00C212E3">
      <w:pPr>
        <w:pStyle w:val="NormalWeb"/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y clicking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camera icon gallery will open.</w:t>
      </w:r>
    </w:p>
    <w:p w14:paraId="7A01C547" w14:textId="3E25475D" w:rsidR="00C212E3" w:rsidRDefault="00765A4C" w:rsidP="00C212E3">
      <w:pPr>
        <w:pStyle w:val="NormalWeb"/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>User</w:t>
      </w:r>
      <w:r w:rsidR="00C212E3">
        <w:rPr>
          <w:rFonts w:ascii="Arial" w:hAnsi="Arial" w:cs="Arial"/>
        </w:rPr>
        <w:t xml:space="preserve"> can select any picture or video (up to 16MB).</w:t>
      </w:r>
    </w:p>
    <w:p w14:paraId="02F2C84A" w14:textId="2B66822C" w:rsidR="00C212E3" w:rsidRDefault="00C212E3" w:rsidP="00C212E3">
      <w:pPr>
        <w:pStyle w:val="NormalWeb"/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 can click send button to send </w:t>
      </w:r>
      <w:r w:rsidR="00765A4C">
        <w:rPr>
          <w:rFonts w:ascii="Arial" w:hAnsi="Arial" w:cs="Arial"/>
        </w:rPr>
        <w:t>pictures</w:t>
      </w:r>
      <w:r>
        <w:rPr>
          <w:rFonts w:ascii="Arial" w:hAnsi="Arial" w:cs="Arial"/>
        </w:rPr>
        <w:t xml:space="preserve"> or </w:t>
      </w:r>
      <w:r w:rsidR="00765A4C">
        <w:rPr>
          <w:rFonts w:ascii="Arial" w:hAnsi="Arial" w:cs="Arial"/>
        </w:rPr>
        <w:t>videos</w:t>
      </w:r>
      <w:r>
        <w:rPr>
          <w:rFonts w:ascii="Arial" w:hAnsi="Arial" w:cs="Arial"/>
        </w:rPr>
        <w:t>.</w:t>
      </w:r>
    </w:p>
    <w:p w14:paraId="3A9BA043" w14:textId="18B57ACE" w:rsidR="00C212E3" w:rsidRDefault="00C212E3" w:rsidP="00C212E3">
      <w:pPr>
        <w:pStyle w:val="NormalWeb"/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 can send type </w:t>
      </w:r>
      <w:r w:rsidR="00765A4C">
        <w:rPr>
          <w:rFonts w:ascii="Arial" w:hAnsi="Arial" w:cs="Arial"/>
        </w:rPr>
        <w:t>messages</w:t>
      </w:r>
      <w:r>
        <w:rPr>
          <w:rFonts w:ascii="Arial" w:hAnsi="Arial" w:cs="Arial"/>
        </w:rPr>
        <w:t xml:space="preserve"> in the text field.</w:t>
      </w:r>
    </w:p>
    <w:p w14:paraId="6B94F099" w14:textId="40230E00" w:rsidR="00C212E3" w:rsidRDefault="00C212E3" w:rsidP="00C212E3">
      <w:pPr>
        <w:pStyle w:val="NormalWeb"/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 can click send button to send text </w:t>
      </w:r>
      <w:r w:rsidR="00765A4C">
        <w:rPr>
          <w:rFonts w:ascii="Arial" w:hAnsi="Arial" w:cs="Arial"/>
        </w:rPr>
        <w:t>messages</w:t>
      </w:r>
      <w:r>
        <w:rPr>
          <w:rFonts w:ascii="Arial" w:hAnsi="Arial" w:cs="Arial"/>
        </w:rPr>
        <w:t>.</w:t>
      </w:r>
    </w:p>
    <w:p w14:paraId="7DD3F6E9" w14:textId="03BF15BE" w:rsidR="00C212E3" w:rsidRPr="00C212E3" w:rsidRDefault="00C212E3" w:rsidP="00C212E3">
      <w:pPr>
        <w:pStyle w:val="NormalWeb"/>
        <w:numPr>
          <w:ilvl w:val="0"/>
          <w:numId w:val="2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ext field cannot be empty to send </w:t>
      </w:r>
      <w:r w:rsidR="00765A4C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>message.</w:t>
      </w:r>
    </w:p>
    <w:p w14:paraId="1287395D" w14:textId="6C189119" w:rsidR="00950F9A" w:rsidRDefault="00950F9A" w:rsidP="00BB329C">
      <w:pPr>
        <w:pStyle w:val="NormalWeb"/>
        <w:ind w:left="72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4.1.4 </w:t>
      </w:r>
      <w:r>
        <w:rPr>
          <w:rFonts w:ascii="Arial" w:hAnsi="Arial" w:cs="Arial"/>
        </w:rPr>
        <w:t>Encryption of message should be available.</w:t>
      </w:r>
    </w:p>
    <w:p w14:paraId="5F946CFA" w14:textId="652A6ED0" w:rsidR="00954460" w:rsidRDefault="00954460" w:rsidP="00954460">
      <w:pPr>
        <w:pStyle w:val="NormalWeb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 can encrypt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message by clicking on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encryption button.</w:t>
      </w:r>
    </w:p>
    <w:p w14:paraId="44C3E534" w14:textId="4830A6B6" w:rsidR="00954460" w:rsidRDefault="00954460" w:rsidP="00954460">
      <w:pPr>
        <w:pStyle w:val="NormalWeb"/>
        <w:numPr>
          <w:ilvl w:val="0"/>
          <w:numId w:val="30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 can send </w:t>
      </w:r>
      <w:r w:rsidR="0004546D">
        <w:rPr>
          <w:rFonts w:ascii="Arial" w:hAnsi="Arial" w:cs="Arial"/>
        </w:rPr>
        <w:t xml:space="preserve">an </w:t>
      </w:r>
      <w:r>
        <w:rPr>
          <w:rFonts w:ascii="Arial" w:hAnsi="Arial" w:cs="Arial"/>
        </w:rPr>
        <w:t>encrypted message:</w:t>
      </w:r>
    </w:p>
    <w:p w14:paraId="1F17507F" w14:textId="19BD7B56" w:rsidR="00954460" w:rsidRDefault="00787238" w:rsidP="00954460">
      <w:pPr>
        <w:pStyle w:val="NormalWeb"/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essage must </w:t>
      </w:r>
      <w:r w:rsidR="0004546D">
        <w:rPr>
          <w:rFonts w:ascii="Arial" w:hAnsi="Arial" w:cs="Arial"/>
        </w:rPr>
        <w:t>be entered</w:t>
      </w:r>
      <w:r>
        <w:rPr>
          <w:rFonts w:ascii="Arial" w:hAnsi="Arial" w:cs="Arial"/>
        </w:rPr>
        <w:t xml:space="preserve"> in the text field.</w:t>
      </w:r>
    </w:p>
    <w:p w14:paraId="37AA7C34" w14:textId="02633C73" w:rsidR="001C5758" w:rsidRPr="001C5758" w:rsidRDefault="001C5758" w:rsidP="001C5758">
      <w:pPr>
        <w:pStyle w:val="NormalWeb"/>
        <w:numPr>
          <w:ilvl w:val="0"/>
          <w:numId w:val="3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 can encrypt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message by clicking encrypt button.</w:t>
      </w:r>
    </w:p>
    <w:p w14:paraId="05F10E19" w14:textId="089CB2F6" w:rsidR="001C5758" w:rsidRDefault="00950F9A" w:rsidP="001C5758">
      <w:pPr>
        <w:pStyle w:val="NormalWeb"/>
        <w:ind w:left="72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4.1.5 </w:t>
      </w:r>
      <w:r>
        <w:rPr>
          <w:rFonts w:ascii="Arial" w:hAnsi="Arial" w:cs="Arial"/>
        </w:rPr>
        <w:t xml:space="preserve">Decryption of the message at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receiver end.</w:t>
      </w:r>
    </w:p>
    <w:p w14:paraId="4F1CE9A5" w14:textId="6E8B5147" w:rsidR="001C5758" w:rsidRDefault="001C5758" w:rsidP="001C5758">
      <w:pPr>
        <w:pStyle w:val="NormalWeb"/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er (receiver) can decrypt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message by entering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password given by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sender:</w:t>
      </w:r>
    </w:p>
    <w:p w14:paraId="398E40CF" w14:textId="35155991" w:rsidR="001C5758" w:rsidRDefault="00F75E47" w:rsidP="001C5758">
      <w:pPr>
        <w:pStyle w:val="NormalWeb"/>
        <w:numPr>
          <w:ilvl w:val="0"/>
          <w:numId w:val="3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essage must be received with encryption from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sender side.</w:t>
      </w:r>
    </w:p>
    <w:p w14:paraId="68121C84" w14:textId="0A9060B0" w:rsidR="00F75E47" w:rsidRDefault="00F75E47" w:rsidP="001C5758">
      <w:pPr>
        <w:pStyle w:val="NormalWeb"/>
        <w:numPr>
          <w:ilvl w:val="0"/>
          <w:numId w:val="3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essage can be unlocked by entering </w:t>
      </w:r>
      <w:r w:rsidR="0004546D">
        <w:rPr>
          <w:rFonts w:ascii="Arial" w:hAnsi="Arial" w:cs="Arial"/>
        </w:rPr>
        <w:t xml:space="preserve">a </w:t>
      </w:r>
      <w:r>
        <w:rPr>
          <w:rFonts w:ascii="Arial" w:hAnsi="Arial" w:cs="Arial"/>
        </w:rPr>
        <w:t xml:space="preserve">given matching password by </w:t>
      </w:r>
      <w:r w:rsidR="0004546D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sender.</w:t>
      </w:r>
    </w:p>
    <w:p w14:paraId="1171E6C4" w14:textId="421F69D1" w:rsidR="00F75E47" w:rsidRDefault="00F75E47" w:rsidP="001C5758">
      <w:pPr>
        <w:pStyle w:val="NormalWeb"/>
        <w:numPr>
          <w:ilvl w:val="0"/>
          <w:numId w:val="34"/>
        </w:numPr>
        <w:rPr>
          <w:rFonts w:ascii="Arial" w:hAnsi="Arial" w:cs="Arial"/>
        </w:rPr>
      </w:pPr>
      <w:r>
        <w:rPr>
          <w:rFonts w:ascii="Arial" w:hAnsi="Arial" w:cs="Arial"/>
        </w:rPr>
        <w:t>Password should be available in the database.</w:t>
      </w:r>
    </w:p>
    <w:p w14:paraId="61F9AAEE" w14:textId="0DA6D869" w:rsidR="00F75E47" w:rsidRPr="001C5758" w:rsidRDefault="00A32CF8" w:rsidP="001C5758">
      <w:pPr>
        <w:pStyle w:val="NormalWeb"/>
        <w:numPr>
          <w:ilvl w:val="0"/>
          <w:numId w:val="34"/>
        </w:numPr>
        <w:rPr>
          <w:rFonts w:ascii="Arial" w:hAnsi="Arial" w:cs="Arial"/>
        </w:rPr>
      </w:pPr>
      <w:r>
        <w:rPr>
          <w:rFonts w:ascii="Arial" w:hAnsi="Arial" w:cs="Arial"/>
        </w:rPr>
        <w:t>Password field cannot be blank.</w:t>
      </w:r>
    </w:p>
    <w:p w14:paraId="636C5F9E" w14:textId="43F81FB0" w:rsidR="00950F9A" w:rsidRDefault="00950F9A" w:rsidP="00950F9A">
      <w:pPr>
        <w:pStyle w:val="NormalWeb"/>
        <w:ind w:left="720"/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4.1.6 </w:t>
      </w:r>
      <w:r>
        <w:rPr>
          <w:rFonts w:ascii="Arial" w:hAnsi="Arial" w:cs="Arial"/>
        </w:rPr>
        <w:t>Group chat should be available.</w:t>
      </w:r>
    </w:p>
    <w:p w14:paraId="4DE7DB95" w14:textId="6162548C" w:rsidR="00323669" w:rsidRDefault="00323669" w:rsidP="00323669">
      <w:pPr>
        <w:pStyle w:val="NormalWeb"/>
        <w:numPr>
          <w:ilvl w:val="0"/>
          <w:numId w:val="33"/>
        </w:numPr>
        <w:rPr>
          <w:rFonts w:ascii="Arial" w:hAnsi="Arial" w:cs="Arial"/>
        </w:rPr>
      </w:pPr>
      <w:r>
        <w:rPr>
          <w:rFonts w:ascii="Arial" w:hAnsi="Arial" w:cs="Arial"/>
        </w:rPr>
        <w:t>Users can create groups for group chat:</w:t>
      </w:r>
    </w:p>
    <w:p w14:paraId="145259D3" w14:textId="30999E23" w:rsidR="00323669" w:rsidRDefault="00521B4D" w:rsidP="0015748A">
      <w:pPr>
        <w:pStyle w:val="NormalWeb"/>
        <w:numPr>
          <w:ilvl w:val="0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User can click on the create group button to add other users in the group.</w:t>
      </w:r>
    </w:p>
    <w:p w14:paraId="5010D3C9" w14:textId="1FB6CE45" w:rsidR="00521B4D" w:rsidRDefault="00521B4D" w:rsidP="0015748A">
      <w:pPr>
        <w:pStyle w:val="NormalWeb"/>
        <w:numPr>
          <w:ilvl w:val="0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User should be in the contact list of admin.</w:t>
      </w:r>
    </w:p>
    <w:p w14:paraId="4313F12D" w14:textId="1B4D7EEC" w:rsidR="00521B4D" w:rsidRDefault="00BB0144" w:rsidP="0015748A">
      <w:pPr>
        <w:pStyle w:val="NormalWeb"/>
        <w:numPr>
          <w:ilvl w:val="0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On creating group admin can add user from contact list.</w:t>
      </w:r>
    </w:p>
    <w:p w14:paraId="621D5B89" w14:textId="7E259428" w:rsidR="00BB0144" w:rsidRDefault="00BB0144" w:rsidP="0015748A">
      <w:pPr>
        <w:pStyle w:val="NormalWeb"/>
        <w:numPr>
          <w:ilvl w:val="0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User can send or receive messages in the group.</w:t>
      </w:r>
    </w:p>
    <w:p w14:paraId="23131980" w14:textId="7B28D051" w:rsidR="00BB0144" w:rsidRPr="00BB0144" w:rsidRDefault="00BB0144" w:rsidP="00BB0144">
      <w:pPr>
        <w:pStyle w:val="NormalWeb"/>
        <w:numPr>
          <w:ilvl w:val="0"/>
          <w:numId w:val="35"/>
        </w:numPr>
        <w:rPr>
          <w:rFonts w:ascii="Arial" w:hAnsi="Arial" w:cs="Arial"/>
        </w:rPr>
      </w:pPr>
      <w:r>
        <w:rPr>
          <w:rFonts w:ascii="Arial" w:hAnsi="Arial" w:cs="Arial"/>
        </w:rPr>
        <w:t>Encryption and decryption can be implemented using password.</w:t>
      </w:r>
    </w:p>
    <w:p w14:paraId="20E479B5" w14:textId="2C2100D9" w:rsidR="00950F9A" w:rsidRDefault="00950F9A" w:rsidP="00950F9A">
      <w:pPr>
        <w:pStyle w:val="NormalWeb"/>
        <w:ind w:left="720"/>
        <w:rPr>
          <w:rFonts w:ascii="Arial" w:hAnsi="Arial" w:cs="Arial"/>
          <w:lang w:val="en-GB"/>
        </w:rPr>
      </w:pPr>
      <w:r>
        <w:rPr>
          <w:rFonts w:ascii="Arial" w:hAnsi="Arial" w:cs="Arial"/>
          <w:b/>
          <w:bCs/>
        </w:rPr>
        <w:t xml:space="preserve">4.1.7 </w:t>
      </w:r>
      <w:r w:rsidRPr="00950F9A">
        <w:rPr>
          <w:rFonts w:ascii="Arial" w:hAnsi="Arial" w:cs="Arial"/>
          <w:lang w:val="en-GB"/>
        </w:rPr>
        <w:t>The System must be reliable so that database should not go down and can handle it effectively.</w:t>
      </w:r>
    </w:p>
    <w:p w14:paraId="601AE617" w14:textId="4C3BA00A" w:rsidR="00267FA7" w:rsidRDefault="00267FA7" w:rsidP="00267FA7">
      <w:pPr>
        <w:pStyle w:val="NormalWeb"/>
        <w:numPr>
          <w:ilvl w:val="0"/>
          <w:numId w:val="33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lastRenderedPageBreak/>
        <w:t xml:space="preserve">System reliability depends on backups in case of </w:t>
      </w:r>
      <w:r w:rsidR="0004546D">
        <w:rPr>
          <w:rFonts w:ascii="Arial" w:hAnsi="Arial" w:cs="Arial"/>
          <w:lang w:val="en-GB"/>
        </w:rPr>
        <w:t xml:space="preserve">a </w:t>
      </w:r>
      <w:r>
        <w:rPr>
          <w:rFonts w:ascii="Arial" w:hAnsi="Arial" w:cs="Arial"/>
          <w:lang w:val="en-GB"/>
        </w:rPr>
        <w:t>down server:</w:t>
      </w:r>
    </w:p>
    <w:p w14:paraId="1BAB0976" w14:textId="3643B25D" w:rsidR="00267FA7" w:rsidRPr="00267FA7" w:rsidRDefault="00267FA7" w:rsidP="00767B4F">
      <w:pPr>
        <w:pStyle w:val="NormalWeb"/>
        <w:numPr>
          <w:ilvl w:val="0"/>
          <w:numId w:val="36"/>
        </w:numPr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Firebase by Google will be used for this application to make it reliable.</w:t>
      </w:r>
    </w:p>
    <w:p w14:paraId="092A5E9A" w14:textId="1E193865" w:rsidR="00950F9A" w:rsidRDefault="00950F9A" w:rsidP="00950F9A">
      <w:pPr>
        <w:pStyle w:val="NormalWeb"/>
        <w:ind w:left="720"/>
        <w:rPr>
          <w:rFonts w:asciiTheme="minorBidi" w:hAnsiTheme="minorBidi" w:cstheme="minorBidi"/>
          <w:lang w:val="en-GB"/>
        </w:rPr>
      </w:pPr>
      <w:r w:rsidRPr="00950F9A">
        <w:rPr>
          <w:rFonts w:asciiTheme="minorBidi" w:hAnsiTheme="minorBidi" w:cstheme="minorBidi"/>
          <w:b/>
          <w:bCs/>
        </w:rPr>
        <w:t xml:space="preserve">4.1.8 </w:t>
      </w:r>
      <w:r w:rsidRPr="00950F9A">
        <w:rPr>
          <w:rFonts w:asciiTheme="minorBidi" w:hAnsiTheme="minorBidi" w:cstheme="minorBidi"/>
          <w:lang w:val="en-GB"/>
        </w:rPr>
        <w:t>This system should be available 24 hours and provide services to the users when the user wants to access the system.</w:t>
      </w:r>
    </w:p>
    <w:p w14:paraId="5E1E6F47" w14:textId="33916215" w:rsidR="00267FA7" w:rsidRDefault="00767B4F" w:rsidP="00267FA7">
      <w:pPr>
        <w:pStyle w:val="NormalWeb"/>
        <w:numPr>
          <w:ilvl w:val="0"/>
          <w:numId w:val="33"/>
        </w:numPr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Availability:</w:t>
      </w:r>
    </w:p>
    <w:p w14:paraId="6B6C9EDC" w14:textId="57181866" w:rsidR="00767B4F" w:rsidRPr="00950F9A" w:rsidRDefault="00767B4F" w:rsidP="00767B4F">
      <w:pPr>
        <w:pStyle w:val="NormalWeb"/>
        <w:numPr>
          <w:ilvl w:val="0"/>
          <w:numId w:val="36"/>
        </w:numPr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Google play store platform will be used to make sure 24/7 availability.</w:t>
      </w:r>
    </w:p>
    <w:p w14:paraId="209285B5" w14:textId="30203B02" w:rsidR="00950F9A" w:rsidRDefault="00950F9A" w:rsidP="00950F9A">
      <w:pPr>
        <w:pStyle w:val="NormalWeb"/>
        <w:ind w:left="720"/>
        <w:rPr>
          <w:rFonts w:asciiTheme="minorBidi" w:hAnsiTheme="minorBidi" w:cstheme="minorBidi"/>
          <w:lang w:val="en-GB"/>
        </w:rPr>
      </w:pPr>
      <w:r w:rsidRPr="00950F9A">
        <w:rPr>
          <w:rFonts w:asciiTheme="minorBidi" w:hAnsiTheme="minorBidi" w:cstheme="minorBidi"/>
          <w:b/>
          <w:bCs/>
        </w:rPr>
        <w:t xml:space="preserve">4.1.9 </w:t>
      </w:r>
      <w:r w:rsidRPr="00950F9A">
        <w:rPr>
          <w:rFonts w:asciiTheme="minorBidi" w:hAnsiTheme="minorBidi" w:cstheme="minorBidi"/>
          <w:lang w:val="en-GB"/>
        </w:rPr>
        <w:t>Our product will be easy to use by anyone because its interface is not complex.</w:t>
      </w:r>
    </w:p>
    <w:p w14:paraId="3F324CC7" w14:textId="7AC06F68" w:rsidR="00AD3E1A" w:rsidRDefault="00AD3E1A" w:rsidP="00AD3E1A">
      <w:pPr>
        <w:pStyle w:val="NormalWeb"/>
        <w:numPr>
          <w:ilvl w:val="0"/>
          <w:numId w:val="33"/>
        </w:numPr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App should be easy to use:</w:t>
      </w:r>
    </w:p>
    <w:p w14:paraId="437EE43A" w14:textId="61382AA5" w:rsidR="00AD3E1A" w:rsidRDefault="00AD3E1A" w:rsidP="00AD3E1A">
      <w:pPr>
        <w:pStyle w:val="NormalWeb"/>
        <w:numPr>
          <w:ilvl w:val="0"/>
          <w:numId w:val="36"/>
        </w:numPr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Iconic guide for user to use it simply.</w:t>
      </w:r>
    </w:p>
    <w:p w14:paraId="488CEBA0" w14:textId="1A50FD59" w:rsidR="00AD3E1A" w:rsidRPr="00950F9A" w:rsidRDefault="005B440B" w:rsidP="00AD3E1A">
      <w:pPr>
        <w:pStyle w:val="NormalWeb"/>
        <w:numPr>
          <w:ilvl w:val="0"/>
          <w:numId w:val="36"/>
        </w:numPr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 xml:space="preserve">General colour scheme to </w:t>
      </w:r>
      <w:r w:rsidR="002E76BF">
        <w:rPr>
          <w:rFonts w:asciiTheme="minorBidi" w:hAnsiTheme="minorBidi" w:cstheme="minorBidi"/>
          <w:lang w:val="en-GB"/>
        </w:rPr>
        <w:t>make application more usable.</w:t>
      </w:r>
    </w:p>
    <w:p w14:paraId="3CC29540" w14:textId="77777777" w:rsidR="00950F9A" w:rsidRDefault="00950F9A" w:rsidP="00950F9A">
      <w:pPr>
        <w:pStyle w:val="NormalWeb"/>
        <w:ind w:left="720"/>
        <w:rPr>
          <w:rFonts w:asciiTheme="minorBidi" w:hAnsiTheme="minorBidi" w:cstheme="minorBidi"/>
          <w:lang w:val="en-GB"/>
        </w:rPr>
      </w:pPr>
      <w:r w:rsidRPr="00950F9A">
        <w:rPr>
          <w:rFonts w:asciiTheme="minorBidi" w:hAnsiTheme="minorBidi" w:cstheme="minorBidi"/>
          <w:b/>
          <w:bCs/>
        </w:rPr>
        <w:t xml:space="preserve">4.1.10 </w:t>
      </w:r>
      <w:r w:rsidRPr="00950F9A">
        <w:rPr>
          <w:rFonts w:asciiTheme="minorBidi" w:hAnsiTheme="minorBidi" w:cstheme="minorBidi"/>
          <w:lang w:val="en-GB"/>
        </w:rPr>
        <w:t>System should give a quick response to user action.</w:t>
      </w:r>
    </w:p>
    <w:p w14:paraId="35356DBC" w14:textId="134A9F54" w:rsidR="00334091" w:rsidRPr="00950F9A" w:rsidRDefault="00334091" w:rsidP="00334091">
      <w:pPr>
        <w:pStyle w:val="NormalWeb"/>
        <w:numPr>
          <w:ilvl w:val="0"/>
          <w:numId w:val="37"/>
        </w:numPr>
        <w:rPr>
          <w:rFonts w:asciiTheme="minorBidi" w:hAnsiTheme="minorBidi" w:cstheme="minorBidi"/>
          <w:lang w:val="en-GB"/>
        </w:rPr>
      </w:pPr>
      <w:r>
        <w:rPr>
          <w:rFonts w:asciiTheme="minorBidi" w:hAnsiTheme="minorBidi" w:cstheme="minorBidi"/>
          <w:lang w:val="en-GB"/>
        </w:rPr>
        <w:t>Firebase real time database will be used to make sure quick responses.</w:t>
      </w:r>
    </w:p>
    <w:p w14:paraId="65F1B7B3" w14:textId="0337A041" w:rsidR="000A263A" w:rsidRPr="00950F9A" w:rsidRDefault="002739C1" w:rsidP="00BB329C">
      <w:pPr>
        <w:pStyle w:val="NormalWeb"/>
        <w:rPr>
          <w:rFonts w:asciiTheme="minorBidi" w:hAnsiTheme="minorBidi" w:cstheme="minorBidi"/>
        </w:rPr>
      </w:pPr>
      <w:r w:rsidRPr="00950F9A">
        <w:rPr>
          <w:rFonts w:asciiTheme="minorBidi" w:hAnsiTheme="minorBidi" w:cstheme="minorBidi"/>
        </w:rPr>
        <w:t> </w:t>
      </w:r>
      <w:r w:rsidR="00BB329C" w:rsidRPr="00950F9A">
        <w:rPr>
          <w:rFonts w:asciiTheme="minorBidi" w:hAnsiTheme="minorBidi" w:cstheme="minorBidi"/>
          <w:b/>
          <w:bCs/>
        </w:rPr>
        <w:t>5</w:t>
      </w:r>
      <w:r w:rsidRPr="00950F9A">
        <w:rPr>
          <w:rFonts w:asciiTheme="minorBidi" w:hAnsiTheme="minorBidi" w:cstheme="minorBidi"/>
          <w:b/>
          <w:bCs/>
        </w:rPr>
        <w:t>.0 Restrictions, Limitations, and Constraints</w:t>
      </w:r>
    </w:p>
    <w:p w14:paraId="582F5B61" w14:textId="405B4C15" w:rsidR="002739C1" w:rsidRPr="00950F9A" w:rsidRDefault="002739C1" w:rsidP="00950F9A">
      <w:pPr>
        <w:pStyle w:val="NormalWeb"/>
        <w:rPr>
          <w:rFonts w:asciiTheme="minorBidi" w:hAnsiTheme="minorBidi" w:cstheme="minorBidi"/>
          <w:lang w:val="en-GB"/>
        </w:rPr>
      </w:pPr>
      <w:r w:rsidRPr="00950F9A">
        <w:rPr>
          <w:rFonts w:asciiTheme="minorBidi" w:hAnsiTheme="minorBidi" w:cstheme="minorBidi"/>
        </w:rPr>
        <w:t>Special issues which impact the specification, design, or implementation of the software are noted here.</w:t>
      </w:r>
    </w:p>
    <w:p w14:paraId="59F695FB" w14:textId="33554CA0" w:rsidR="00950F9A" w:rsidRPr="00950F9A" w:rsidRDefault="00950F9A" w:rsidP="00950F9A">
      <w:pPr>
        <w:pStyle w:val="NormalWeb"/>
        <w:rPr>
          <w:rFonts w:asciiTheme="minorBidi" w:hAnsiTheme="minorBidi" w:cstheme="minorBidi"/>
          <w:b/>
          <w:bCs/>
          <w:lang w:val="en-GB"/>
        </w:rPr>
      </w:pPr>
      <w:r w:rsidRPr="00950F9A">
        <w:rPr>
          <w:rFonts w:asciiTheme="minorBidi" w:hAnsiTheme="minorBidi" w:cstheme="minorBidi"/>
          <w:b/>
          <w:bCs/>
          <w:lang w:val="en-GB"/>
        </w:rPr>
        <w:t>5.0.1 Restrictions</w:t>
      </w:r>
    </w:p>
    <w:p w14:paraId="72EAE203" w14:textId="77777777" w:rsidR="00950F9A" w:rsidRPr="00950F9A" w:rsidRDefault="00950F9A" w:rsidP="00950F9A">
      <w:pPr>
        <w:numPr>
          <w:ilvl w:val="0"/>
          <w:numId w:val="21"/>
        </w:numPr>
        <w:autoSpaceDE w:val="0"/>
        <w:autoSpaceDN w:val="0"/>
        <w:spacing w:line="360" w:lineRule="auto"/>
        <w:jc w:val="both"/>
        <w:rPr>
          <w:rFonts w:asciiTheme="minorBidi" w:hAnsiTheme="minorBidi" w:cstheme="minorBidi"/>
          <w:color w:val="000000"/>
        </w:rPr>
      </w:pPr>
      <w:r w:rsidRPr="00950F9A">
        <w:rPr>
          <w:rFonts w:asciiTheme="minorBidi" w:hAnsiTheme="minorBidi" w:cstheme="minorBidi"/>
          <w:color w:val="000000"/>
        </w:rPr>
        <w:t xml:space="preserve">Unauthorized </w:t>
      </w:r>
      <w:r w:rsidRPr="00950F9A">
        <w:rPr>
          <w:rFonts w:asciiTheme="minorBidi" w:hAnsiTheme="minorBidi" w:cstheme="minorBidi"/>
        </w:rPr>
        <w:t>users</w:t>
      </w:r>
      <w:r w:rsidRPr="00950F9A">
        <w:rPr>
          <w:rFonts w:asciiTheme="minorBidi" w:hAnsiTheme="minorBidi" w:cstheme="minorBidi"/>
          <w:color w:val="000000"/>
        </w:rPr>
        <w:t xml:space="preserve"> </w:t>
      </w:r>
      <w:r w:rsidRPr="00950F9A">
        <w:rPr>
          <w:rFonts w:asciiTheme="minorBidi" w:hAnsiTheme="minorBidi" w:cstheme="minorBidi"/>
        </w:rPr>
        <w:t>do</w:t>
      </w:r>
      <w:r w:rsidRPr="00950F9A">
        <w:rPr>
          <w:rFonts w:asciiTheme="minorBidi" w:hAnsiTheme="minorBidi" w:cstheme="minorBidi"/>
          <w:color w:val="000000"/>
        </w:rPr>
        <w:t xml:space="preserve"> not use this system.</w:t>
      </w:r>
    </w:p>
    <w:p w14:paraId="45B027B4" w14:textId="3B6D50B3" w:rsidR="00950F9A" w:rsidRPr="00950F9A" w:rsidRDefault="00950F9A" w:rsidP="00950F9A">
      <w:pPr>
        <w:numPr>
          <w:ilvl w:val="0"/>
          <w:numId w:val="21"/>
        </w:numPr>
        <w:autoSpaceDE w:val="0"/>
        <w:autoSpaceDN w:val="0"/>
        <w:spacing w:line="360" w:lineRule="auto"/>
        <w:jc w:val="both"/>
        <w:rPr>
          <w:rFonts w:asciiTheme="minorBidi" w:hAnsiTheme="minorBidi" w:cstheme="minorBidi"/>
          <w:color w:val="000000"/>
        </w:rPr>
      </w:pPr>
      <w:r w:rsidRPr="00950F9A">
        <w:rPr>
          <w:rFonts w:asciiTheme="minorBidi" w:hAnsiTheme="minorBidi" w:cstheme="minorBidi"/>
          <w:color w:val="000000"/>
        </w:rPr>
        <w:t xml:space="preserve">To use this system </w:t>
      </w:r>
      <w:r w:rsidRPr="00950F9A">
        <w:rPr>
          <w:rFonts w:asciiTheme="minorBidi" w:hAnsiTheme="minorBidi" w:cstheme="minorBidi"/>
        </w:rPr>
        <w:t>users</w:t>
      </w:r>
      <w:r w:rsidRPr="00950F9A">
        <w:rPr>
          <w:rFonts w:asciiTheme="minorBidi" w:hAnsiTheme="minorBidi" w:cstheme="minorBidi"/>
          <w:color w:val="000000"/>
        </w:rPr>
        <w:t xml:space="preserve"> will be registered first.</w:t>
      </w:r>
    </w:p>
    <w:p w14:paraId="408AC1AE" w14:textId="3BD3CBC2" w:rsidR="00950F9A" w:rsidRPr="00950F9A" w:rsidRDefault="00950F9A">
      <w:pPr>
        <w:rPr>
          <w:rFonts w:asciiTheme="minorBidi" w:hAnsiTheme="minorBidi" w:cstheme="minorBidi"/>
          <w:b/>
          <w:bCs/>
          <w:lang w:val="en-GB"/>
        </w:rPr>
      </w:pPr>
    </w:p>
    <w:p w14:paraId="0483F3E4" w14:textId="2D0C00E3" w:rsidR="00950F9A" w:rsidRPr="00950F9A" w:rsidRDefault="00950F9A" w:rsidP="00950F9A">
      <w:pPr>
        <w:pStyle w:val="NormalWeb"/>
        <w:rPr>
          <w:rFonts w:asciiTheme="minorBidi" w:hAnsiTheme="minorBidi" w:cstheme="minorBidi"/>
          <w:b/>
          <w:bCs/>
          <w:lang w:val="en-GB"/>
        </w:rPr>
      </w:pPr>
      <w:r w:rsidRPr="00950F9A">
        <w:rPr>
          <w:rFonts w:asciiTheme="minorBidi" w:hAnsiTheme="minorBidi" w:cstheme="minorBidi"/>
          <w:b/>
          <w:bCs/>
          <w:lang w:val="en-GB"/>
        </w:rPr>
        <w:t>5.0.2 Limitations</w:t>
      </w:r>
    </w:p>
    <w:p w14:paraId="587227C0" w14:textId="5A0345D8" w:rsidR="00950F9A" w:rsidRPr="00950F9A" w:rsidRDefault="00950F9A" w:rsidP="00950F9A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950F9A">
        <w:rPr>
          <w:rFonts w:asciiTheme="minorBidi" w:hAnsiTheme="minorBidi" w:cstheme="minorBidi"/>
          <w:color w:val="000000"/>
          <w:sz w:val="24"/>
          <w:szCs w:val="24"/>
        </w:rPr>
        <w:t>Android based application</w:t>
      </w:r>
    </w:p>
    <w:p w14:paraId="4A9B548C" w14:textId="33742CC9" w:rsidR="00950F9A" w:rsidRPr="00950F9A" w:rsidRDefault="00950F9A" w:rsidP="00950F9A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950F9A">
        <w:rPr>
          <w:rFonts w:asciiTheme="minorBidi" w:hAnsiTheme="minorBidi" w:cstheme="minorBidi"/>
          <w:color w:val="000000"/>
          <w:sz w:val="24"/>
          <w:szCs w:val="24"/>
        </w:rPr>
        <w:t>Only firebase implemented specifications are usable</w:t>
      </w:r>
    </w:p>
    <w:p w14:paraId="2DFBE45A" w14:textId="7D3DC91A" w:rsidR="00950F9A" w:rsidRPr="00950F9A" w:rsidRDefault="00950F9A" w:rsidP="00950F9A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Theme="minorBidi" w:hAnsiTheme="minorBidi" w:cstheme="minorBidi"/>
          <w:color w:val="000000"/>
          <w:sz w:val="24"/>
          <w:szCs w:val="24"/>
        </w:rPr>
      </w:pPr>
      <w:r w:rsidRPr="00950F9A">
        <w:rPr>
          <w:rFonts w:asciiTheme="minorBidi" w:hAnsiTheme="minorBidi" w:cstheme="minorBidi"/>
          <w:color w:val="000000"/>
          <w:sz w:val="24"/>
          <w:szCs w:val="24"/>
        </w:rPr>
        <w:t>Do not support cross platform working</w:t>
      </w:r>
    </w:p>
    <w:p w14:paraId="2E7FAB6A" w14:textId="5F639825" w:rsidR="00950F9A" w:rsidRPr="00950F9A" w:rsidRDefault="00950F9A" w:rsidP="00950F9A">
      <w:pPr>
        <w:pStyle w:val="NormalWeb"/>
        <w:rPr>
          <w:rFonts w:asciiTheme="minorBidi" w:hAnsiTheme="minorBidi" w:cstheme="minorBidi"/>
          <w:b/>
          <w:bCs/>
          <w:lang w:val="en-GB"/>
        </w:rPr>
      </w:pPr>
      <w:r w:rsidRPr="00950F9A">
        <w:rPr>
          <w:rFonts w:asciiTheme="minorBidi" w:hAnsiTheme="minorBidi" w:cstheme="minorBidi"/>
          <w:b/>
          <w:bCs/>
          <w:lang w:val="en-GB"/>
        </w:rPr>
        <w:t>5.0.5 Constraints</w:t>
      </w:r>
    </w:p>
    <w:p w14:paraId="5E4A7A59" w14:textId="77777777" w:rsidR="00950F9A" w:rsidRPr="00950F9A" w:rsidRDefault="00950F9A" w:rsidP="00950F9A">
      <w:pPr>
        <w:pStyle w:val="NormalWeb"/>
        <w:numPr>
          <w:ilvl w:val="0"/>
          <w:numId w:val="11"/>
        </w:numPr>
        <w:rPr>
          <w:rFonts w:asciiTheme="minorBidi" w:hAnsiTheme="minorBidi" w:cstheme="minorBidi"/>
        </w:rPr>
      </w:pPr>
      <w:r w:rsidRPr="00950F9A">
        <w:rPr>
          <w:rFonts w:asciiTheme="minorBidi" w:hAnsiTheme="minorBidi" w:cstheme="minorBidi"/>
        </w:rPr>
        <w:lastRenderedPageBreak/>
        <w:t xml:space="preserve">All database maintenance will be handled by the </w:t>
      </w:r>
      <w:proofErr w:type="gramStart"/>
      <w:r w:rsidRPr="00950F9A">
        <w:rPr>
          <w:rFonts w:asciiTheme="minorBidi" w:hAnsiTheme="minorBidi" w:cstheme="minorBidi"/>
        </w:rPr>
        <w:t>users</w:t>
      </w:r>
      <w:proofErr w:type="gramEnd"/>
      <w:r w:rsidRPr="00950F9A">
        <w:rPr>
          <w:rFonts w:asciiTheme="minorBidi" w:hAnsiTheme="minorBidi" w:cstheme="minorBidi"/>
        </w:rPr>
        <w:t xml:space="preserve"> and it is available when the user needs.</w:t>
      </w:r>
    </w:p>
    <w:p w14:paraId="6A449BCB" w14:textId="77777777" w:rsidR="00950F9A" w:rsidRPr="00950F9A" w:rsidRDefault="00950F9A" w:rsidP="00950F9A">
      <w:pPr>
        <w:widowControl w:val="0"/>
        <w:numPr>
          <w:ilvl w:val="0"/>
          <w:numId w:val="11"/>
        </w:numPr>
        <w:autoSpaceDE w:val="0"/>
        <w:autoSpaceDN w:val="0"/>
        <w:spacing w:line="360" w:lineRule="auto"/>
        <w:jc w:val="both"/>
        <w:rPr>
          <w:rFonts w:asciiTheme="minorBidi" w:eastAsia="Verdana" w:hAnsiTheme="minorBidi" w:cstheme="minorBidi"/>
          <w:color w:val="000000"/>
        </w:rPr>
      </w:pPr>
      <w:r w:rsidRPr="00950F9A">
        <w:rPr>
          <w:rFonts w:asciiTheme="minorBidi" w:eastAsia="Verdana" w:hAnsiTheme="minorBidi" w:cstheme="minorBidi"/>
          <w:color w:val="000000"/>
        </w:rPr>
        <w:t xml:space="preserve">Data is secure enough that no user can </w:t>
      </w:r>
      <w:r w:rsidRPr="00950F9A">
        <w:rPr>
          <w:rFonts w:asciiTheme="minorBidi" w:eastAsia="Verdana" w:hAnsiTheme="minorBidi" w:cstheme="minorBidi"/>
        </w:rPr>
        <w:t>see</w:t>
      </w:r>
      <w:r w:rsidRPr="00950F9A">
        <w:rPr>
          <w:rFonts w:asciiTheme="minorBidi" w:eastAsia="Verdana" w:hAnsiTheme="minorBidi" w:cstheme="minorBidi"/>
          <w:color w:val="000000"/>
        </w:rPr>
        <w:t xml:space="preserve"> the personal information of the other user.</w:t>
      </w:r>
    </w:p>
    <w:p w14:paraId="4A212196" w14:textId="77777777" w:rsidR="00950F9A" w:rsidRPr="00950F9A" w:rsidRDefault="00950F9A" w:rsidP="00950F9A">
      <w:pPr>
        <w:numPr>
          <w:ilvl w:val="0"/>
          <w:numId w:val="11"/>
        </w:numPr>
        <w:autoSpaceDE w:val="0"/>
        <w:autoSpaceDN w:val="0"/>
        <w:spacing w:after="120" w:line="360" w:lineRule="auto"/>
        <w:jc w:val="both"/>
        <w:rPr>
          <w:rFonts w:asciiTheme="minorBidi" w:hAnsiTheme="minorBidi" w:cstheme="minorBidi"/>
          <w:color w:val="000000"/>
        </w:rPr>
      </w:pPr>
      <w:r w:rsidRPr="00950F9A">
        <w:rPr>
          <w:rFonts w:asciiTheme="minorBidi" w:hAnsiTheme="minorBidi" w:cstheme="minorBidi"/>
          <w:color w:val="000000"/>
        </w:rPr>
        <w:t>Data must be restored in any case loss of data.</w:t>
      </w:r>
    </w:p>
    <w:p w14:paraId="19303CCE" w14:textId="77777777" w:rsidR="00950F9A" w:rsidRPr="00950F9A" w:rsidRDefault="00950F9A" w:rsidP="00950F9A">
      <w:pPr>
        <w:numPr>
          <w:ilvl w:val="0"/>
          <w:numId w:val="11"/>
        </w:numPr>
        <w:autoSpaceDE w:val="0"/>
        <w:autoSpaceDN w:val="0"/>
        <w:spacing w:after="120" w:line="360" w:lineRule="auto"/>
        <w:jc w:val="both"/>
        <w:rPr>
          <w:rFonts w:asciiTheme="minorBidi" w:hAnsiTheme="minorBidi" w:cstheme="minorBidi"/>
          <w:color w:val="000000"/>
        </w:rPr>
      </w:pPr>
      <w:r w:rsidRPr="00950F9A">
        <w:rPr>
          <w:rFonts w:asciiTheme="minorBidi" w:hAnsiTheme="minorBidi" w:cstheme="minorBidi"/>
        </w:rPr>
        <w:t>The Internet should be available to use this system.</w:t>
      </w:r>
    </w:p>
    <w:p w14:paraId="490200D1" w14:textId="6A997D41" w:rsidR="00950F9A" w:rsidRPr="00950F9A" w:rsidRDefault="00950F9A" w:rsidP="00950F9A">
      <w:pPr>
        <w:numPr>
          <w:ilvl w:val="0"/>
          <w:numId w:val="11"/>
        </w:numPr>
        <w:autoSpaceDE w:val="0"/>
        <w:autoSpaceDN w:val="0"/>
        <w:spacing w:after="120" w:line="360" w:lineRule="auto"/>
        <w:jc w:val="both"/>
        <w:rPr>
          <w:rFonts w:asciiTheme="minorBidi" w:hAnsiTheme="minorBidi" w:cstheme="minorBidi"/>
          <w:color w:val="000000"/>
        </w:rPr>
      </w:pPr>
      <w:r w:rsidRPr="00950F9A">
        <w:rPr>
          <w:rFonts w:asciiTheme="minorBidi" w:hAnsiTheme="minorBidi" w:cstheme="minorBidi"/>
          <w:color w:val="000000"/>
        </w:rPr>
        <w:t>All the records of the User stored in Database.</w:t>
      </w:r>
    </w:p>
    <w:p w14:paraId="13C1649E" w14:textId="77777777" w:rsidR="00950F9A" w:rsidRPr="00950F9A" w:rsidRDefault="00950F9A" w:rsidP="00950F9A">
      <w:pPr>
        <w:spacing w:line="360" w:lineRule="auto"/>
        <w:jc w:val="both"/>
        <w:rPr>
          <w:color w:val="000000"/>
        </w:rPr>
      </w:pPr>
    </w:p>
    <w:sectPr w:rsidR="00950F9A" w:rsidRPr="00950F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741CD"/>
    <w:multiLevelType w:val="hybridMultilevel"/>
    <w:tmpl w:val="0CAC7C3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BA29B5"/>
    <w:multiLevelType w:val="multilevel"/>
    <w:tmpl w:val="98709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F3FED"/>
    <w:multiLevelType w:val="multilevel"/>
    <w:tmpl w:val="51BC2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B6776F"/>
    <w:multiLevelType w:val="hybridMultilevel"/>
    <w:tmpl w:val="52D64BA0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19549F"/>
    <w:multiLevelType w:val="hybridMultilevel"/>
    <w:tmpl w:val="EE282714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1E9465B"/>
    <w:multiLevelType w:val="hybridMultilevel"/>
    <w:tmpl w:val="9CC6E530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34D1AC4"/>
    <w:multiLevelType w:val="multilevel"/>
    <w:tmpl w:val="FCB2E32C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>
      <w:start w:val="1"/>
      <w:numFmt w:val="lowerRoman"/>
      <w:lvlText w:val="%3."/>
      <w:lvlJc w:val="right"/>
      <w:pPr>
        <w:ind w:left="2205" w:hanging="180"/>
      </w:pPr>
    </w:lvl>
    <w:lvl w:ilvl="3">
      <w:start w:val="1"/>
      <w:numFmt w:val="decimal"/>
      <w:lvlText w:val="%4."/>
      <w:lvlJc w:val="left"/>
      <w:pPr>
        <w:ind w:left="2925" w:hanging="360"/>
      </w:pPr>
    </w:lvl>
    <w:lvl w:ilvl="4">
      <w:start w:val="1"/>
      <w:numFmt w:val="lowerLetter"/>
      <w:lvlText w:val="%5."/>
      <w:lvlJc w:val="left"/>
      <w:pPr>
        <w:ind w:left="3645" w:hanging="360"/>
      </w:pPr>
    </w:lvl>
    <w:lvl w:ilvl="5">
      <w:start w:val="1"/>
      <w:numFmt w:val="lowerRoman"/>
      <w:lvlText w:val="%6."/>
      <w:lvlJc w:val="right"/>
      <w:pPr>
        <w:ind w:left="4365" w:hanging="180"/>
      </w:pPr>
    </w:lvl>
    <w:lvl w:ilvl="6">
      <w:start w:val="1"/>
      <w:numFmt w:val="decimal"/>
      <w:lvlText w:val="%7."/>
      <w:lvlJc w:val="left"/>
      <w:pPr>
        <w:ind w:left="5085" w:hanging="360"/>
      </w:pPr>
    </w:lvl>
    <w:lvl w:ilvl="7">
      <w:start w:val="1"/>
      <w:numFmt w:val="lowerLetter"/>
      <w:lvlText w:val="%8."/>
      <w:lvlJc w:val="left"/>
      <w:pPr>
        <w:ind w:left="5805" w:hanging="360"/>
      </w:pPr>
    </w:lvl>
    <w:lvl w:ilvl="8">
      <w:start w:val="1"/>
      <w:numFmt w:val="lowerRoman"/>
      <w:lvlText w:val="%9."/>
      <w:lvlJc w:val="right"/>
      <w:pPr>
        <w:ind w:left="6525" w:hanging="180"/>
      </w:pPr>
    </w:lvl>
  </w:abstractNum>
  <w:abstractNum w:abstractNumId="7" w15:restartNumberingAfterBreak="0">
    <w:nsid w:val="14DD1DDD"/>
    <w:multiLevelType w:val="multilevel"/>
    <w:tmpl w:val="C9C0795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4F41B6F"/>
    <w:multiLevelType w:val="multilevel"/>
    <w:tmpl w:val="5686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6446FEB"/>
    <w:multiLevelType w:val="hybridMultilevel"/>
    <w:tmpl w:val="9322EFF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7D2031E"/>
    <w:multiLevelType w:val="multilevel"/>
    <w:tmpl w:val="716C947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A63703B"/>
    <w:multiLevelType w:val="hybridMultilevel"/>
    <w:tmpl w:val="8CF4D88A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D8E01F3"/>
    <w:multiLevelType w:val="hybridMultilevel"/>
    <w:tmpl w:val="F20A22A8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1FE3850"/>
    <w:multiLevelType w:val="multilevel"/>
    <w:tmpl w:val="4E3488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E07175"/>
    <w:multiLevelType w:val="hybridMultilevel"/>
    <w:tmpl w:val="CDD275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5FF4E9A"/>
    <w:multiLevelType w:val="hybridMultilevel"/>
    <w:tmpl w:val="667ACF48"/>
    <w:lvl w:ilvl="0" w:tplc="08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27FC2A86"/>
    <w:multiLevelType w:val="hybridMultilevel"/>
    <w:tmpl w:val="079A02FA"/>
    <w:lvl w:ilvl="0" w:tplc="0409000B">
      <w:start w:val="1"/>
      <w:numFmt w:val="bullet"/>
      <w:lvlText w:val=""/>
      <w:lvlJc w:val="left"/>
      <w:pPr>
        <w:ind w:left="541" w:hanging="441"/>
      </w:pPr>
      <w:rPr>
        <w:rFonts w:ascii="Wingdings" w:hAnsi="Wingdings" w:hint="default"/>
        <w:b w:val="0"/>
        <w:bCs w:val="0"/>
        <w:i w:val="0"/>
        <w:iCs w:val="0"/>
        <w:w w:val="99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455" w:hanging="44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370" w:hanging="44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285" w:hanging="44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200" w:hanging="44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15" w:hanging="44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30" w:hanging="44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45" w:hanging="44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860" w:hanging="441"/>
      </w:pPr>
      <w:rPr>
        <w:rFonts w:hint="default"/>
        <w:lang w:val="en-US" w:eastAsia="en-US" w:bidi="ar-SA"/>
      </w:rPr>
    </w:lvl>
  </w:abstractNum>
  <w:abstractNum w:abstractNumId="17" w15:restartNumberingAfterBreak="0">
    <w:nsid w:val="3B75267C"/>
    <w:multiLevelType w:val="hybridMultilevel"/>
    <w:tmpl w:val="7772B6C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2016C4"/>
    <w:multiLevelType w:val="multilevel"/>
    <w:tmpl w:val="0AA26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44D43D86"/>
    <w:multiLevelType w:val="multilevel"/>
    <w:tmpl w:val="FA426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8F3B6B"/>
    <w:multiLevelType w:val="multilevel"/>
    <w:tmpl w:val="8A0C81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7B50AC"/>
    <w:multiLevelType w:val="hybridMultilevel"/>
    <w:tmpl w:val="2F4A92A8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47E2B7C"/>
    <w:multiLevelType w:val="multilevel"/>
    <w:tmpl w:val="DB303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4A90CA3"/>
    <w:multiLevelType w:val="hybridMultilevel"/>
    <w:tmpl w:val="FBC0AA5A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6536D19"/>
    <w:multiLevelType w:val="hybridMultilevel"/>
    <w:tmpl w:val="3474D6FE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DBE1990"/>
    <w:multiLevelType w:val="hybridMultilevel"/>
    <w:tmpl w:val="323221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01C5D98"/>
    <w:multiLevelType w:val="multilevel"/>
    <w:tmpl w:val="AE42BA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627918B8"/>
    <w:multiLevelType w:val="multilevel"/>
    <w:tmpl w:val="E6FC125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62925196"/>
    <w:multiLevelType w:val="multilevel"/>
    <w:tmpl w:val="5AA865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910E94"/>
    <w:multiLevelType w:val="multilevel"/>
    <w:tmpl w:val="EEB09686"/>
    <w:lvl w:ilvl="0">
      <w:start w:val="1"/>
      <w:numFmt w:val="decimal"/>
      <w:lvlText w:val="%1."/>
      <w:lvlJc w:val="left"/>
      <w:pPr>
        <w:ind w:left="765" w:hanging="360"/>
      </w:pPr>
    </w:lvl>
    <w:lvl w:ilvl="1">
      <w:start w:val="1"/>
      <w:numFmt w:val="lowerLetter"/>
      <w:lvlText w:val="%2."/>
      <w:lvlJc w:val="left"/>
      <w:pPr>
        <w:ind w:left="1485" w:hanging="360"/>
      </w:pPr>
    </w:lvl>
    <w:lvl w:ilvl="2">
      <w:start w:val="1"/>
      <w:numFmt w:val="lowerRoman"/>
      <w:lvlText w:val="%3."/>
      <w:lvlJc w:val="right"/>
      <w:pPr>
        <w:ind w:left="2205" w:hanging="180"/>
      </w:pPr>
    </w:lvl>
    <w:lvl w:ilvl="3">
      <w:start w:val="1"/>
      <w:numFmt w:val="decimal"/>
      <w:lvlText w:val="%4."/>
      <w:lvlJc w:val="left"/>
      <w:pPr>
        <w:ind w:left="2925" w:hanging="360"/>
      </w:pPr>
    </w:lvl>
    <w:lvl w:ilvl="4">
      <w:start w:val="1"/>
      <w:numFmt w:val="lowerLetter"/>
      <w:lvlText w:val="%5."/>
      <w:lvlJc w:val="left"/>
      <w:pPr>
        <w:ind w:left="3645" w:hanging="360"/>
      </w:pPr>
    </w:lvl>
    <w:lvl w:ilvl="5">
      <w:start w:val="1"/>
      <w:numFmt w:val="lowerRoman"/>
      <w:lvlText w:val="%6."/>
      <w:lvlJc w:val="right"/>
      <w:pPr>
        <w:ind w:left="4365" w:hanging="180"/>
      </w:pPr>
    </w:lvl>
    <w:lvl w:ilvl="6">
      <w:start w:val="1"/>
      <w:numFmt w:val="decimal"/>
      <w:lvlText w:val="%7."/>
      <w:lvlJc w:val="left"/>
      <w:pPr>
        <w:ind w:left="5085" w:hanging="360"/>
      </w:pPr>
    </w:lvl>
    <w:lvl w:ilvl="7">
      <w:start w:val="1"/>
      <w:numFmt w:val="lowerLetter"/>
      <w:lvlText w:val="%8."/>
      <w:lvlJc w:val="left"/>
      <w:pPr>
        <w:ind w:left="5805" w:hanging="360"/>
      </w:pPr>
    </w:lvl>
    <w:lvl w:ilvl="8">
      <w:start w:val="1"/>
      <w:numFmt w:val="lowerRoman"/>
      <w:lvlText w:val="%9."/>
      <w:lvlJc w:val="right"/>
      <w:pPr>
        <w:ind w:left="6525" w:hanging="180"/>
      </w:pPr>
    </w:lvl>
  </w:abstractNum>
  <w:abstractNum w:abstractNumId="30" w15:restartNumberingAfterBreak="0">
    <w:nsid w:val="67A336C8"/>
    <w:multiLevelType w:val="hybridMultilevel"/>
    <w:tmpl w:val="AB98628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8E2668D"/>
    <w:multiLevelType w:val="multilevel"/>
    <w:tmpl w:val="15607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3653FD6"/>
    <w:multiLevelType w:val="hybridMultilevel"/>
    <w:tmpl w:val="46B0640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71B1560"/>
    <w:multiLevelType w:val="hybridMultilevel"/>
    <w:tmpl w:val="6F487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7BF25DE"/>
    <w:multiLevelType w:val="multilevel"/>
    <w:tmpl w:val="D25490E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160086"/>
    <w:multiLevelType w:val="multilevel"/>
    <w:tmpl w:val="6B60A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413067"/>
    <w:multiLevelType w:val="hybridMultilevel"/>
    <w:tmpl w:val="2D8E0A9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24492342">
    <w:abstractNumId w:val="35"/>
  </w:num>
  <w:num w:numId="2" w16cid:durableId="1466388736">
    <w:abstractNumId w:val="2"/>
  </w:num>
  <w:num w:numId="3" w16cid:durableId="549539428">
    <w:abstractNumId w:val="31"/>
  </w:num>
  <w:num w:numId="4" w16cid:durableId="471018771">
    <w:abstractNumId w:val="22"/>
  </w:num>
  <w:num w:numId="5" w16cid:durableId="442576755">
    <w:abstractNumId w:val="8"/>
  </w:num>
  <w:num w:numId="6" w16cid:durableId="738360890">
    <w:abstractNumId w:val="19"/>
  </w:num>
  <w:num w:numId="7" w16cid:durableId="1418212981">
    <w:abstractNumId w:val="1"/>
  </w:num>
  <w:num w:numId="8" w16cid:durableId="1943881108">
    <w:abstractNumId w:val="34"/>
  </w:num>
  <w:num w:numId="9" w16cid:durableId="364987378">
    <w:abstractNumId w:val="16"/>
  </w:num>
  <w:num w:numId="10" w16cid:durableId="1678073970">
    <w:abstractNumId w:val="33"/>
  </w:num>
  <w:num w:numId="11" w16cid:durableId="251281609">
    <w:abstractNumId w:val="10"/>
  </w:num>
  <w:num w:numId="12" w16cid:durableId="602417642">
    <w:abstractNumId w:val="27"/>
  </w:num>
  <w:num w:numId="13" w16cid:durableId="2061663817">
    <w:abstractNumId w:val="30"/>
  </w:num>
  <w:num w:numId="14" w16cid:durableId="18081604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6263289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9780329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96366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362240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9463441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0090726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9086175">
    <w:abstractNumId w:val="7"/>
  </w:num>
  <w:num w:numId="22" w16cid:durableId="1295788398">
    <w:abstractNumId w:val="21"/>
  </w:num>
  <w:num w:numId="23" w16cid:durableId="890072048">
    <w:abstractNumId w:val="0"/>
  </w:num>
  <w:num w:numId="24" w16cid:durableId="1378623312">
    <w:abstractNumId w:val="36"/>
  </w:num>
  <w:num w:numId="25" w16cid:durableId="1539853895">
    <w:abstractNumId w:val="14"/>
  </w:num>
  <w:num w:numId="26" w16cid:durableId="1158421573">
    <w:abstractNumId w:val="23"/>
  </w:num>
  <w:num w:numId="27" w16cid:durableId="781460919">
    <w:abstractNumId w:val="9"/>
  </w:num>
  <w:num w:numId="28" w16cid:durableId="1186360799">
    <w:abstractNumId w:val="11"/>
  </w:num>
  <w:num w:numId="29" w16cid:durableId="882863643">
    <w:abstractNumId w:val="15"/>
  </w:num>
  <w:num w:numId="30" w16cid:durableId="2002658994">
    <w:abstractNumId w:val="32"/>
  </w:num>
  <w:num w:numId="31" w16cid:durableId="478809738">
    <w:abstractNumId w:val="24"/>
  </w:num>
  <w:num w:numId="32" w16cid:durableId="1420368604">
    <w:abstractNumId w:val="3"/>
  </w:num>
  <w:num w:numId="33" w16cid:durableId="415058279">
    <w:abstractNumId w:val="17"/>
  </w:num>
  <w:num w:numId="34" w16cid:durableId="164513315">
    <w:abstractNumId w:val="5"/>
  </w:num>
  <w:num w:numId="35" w16cid:durableId="244648914">
    <w:abstractNumId w:val="12"/>
  </w:num>
  <w:num w:numId="36" w16cid:durableId="1489320222">
    <w:abstractNumId w:val="4"/>
  </w:num>
  <w:num w:numId="37" w16cid:durableId="6861838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zA2NzIwtbA0MzdW0lEKTi0uzszPAykwrAUAadGKOywAAAA="/>
  </w:docVars>
  <w:rsids>
    <w:rsidRoot w:val="00CA6615"/>
    <w:rsid w:val="0004546D"/>
    <w:rsid w:val="000A263A"/>
    <w:rsid w:val="000F2154"/>
    <w:rsid w:val="00127CD4"/>
    <w:rsid w:val="0015748A"/>
    <w:rsid w:val="001C5758"/>
    <w:rsid w:val="0021061D"/>
    <w:rsid w:val="00267FA7"/>
    <w:rsid w:val="002739C1"/>
    <w:rsid w:val="002E0222"/>
    <w:rsid w:val="002E76BF"/>
    <w:rsid w:val="00323669"/>
    <w:rsid w:val="00334091"/>
    <w:rsid w:val="0036742E"/>
    <w:rsid w:val="003F30DE"/>
    <w:rsid w:val="00456316"/>
    <w:rsid w:val="004C10EA"/>
    <w:rsid w:val="00521B4D"/>
    <w:rsid w:val="005B440B"/>
    <w:rsid w:val="006259B0"/>
    <w:rsid w:val="00630F4B"/>
    <w:rsid w:val="007125DE"/>
    <w:rsid w:val="00765A4C"/>
    <w:rsid w:val="00767B4F"/>
    <w:rsid w:val="007741E6"/>
    <w:rsid w:val="00787238"/>
    <w:rsid w:val="007A6212"/>
    <w:rsid w:val="008E6FB3"/>
    <w:rsid w:val="00950F9A"/>
    <w:rsid w:val="00954460"/>
    <w:rsid w:val="00A32CF8"/>
    <w:rsid w:val="00A87AD1"/>
    <w:rsid w:val="00A910A6"/>
    <w:rsid w:val="00AD3E1A"/>
    <w:rsid w:val="00AE2606"/>
    <w:rsid w:val="00BB0144"/>
    <w:rsid w:val="00BB329C"/>
    <w:rsid w:val="00BC5AA2"/>
    <w:rsid w:val="00C212E3"/>
    <w:rsid w:val="00CA6615"/>
    <w:rsid w:val="00D734D8"/>
    <w:rsid w:val="00DB6464"/>
    <w:rsid w:val="00E77AC4"/>
    <w:rsid w:val="00F75E47"/>
    <w:rsid w:val="00F9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884126"/>
  <w15:docId w15:val="{C173DFB6-8904-467D-90B6-28246E68E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7A6212"/>
    <w:pPr>
      <w:widowControl w:val="0"/>
      <w:autoSpaceDE w:val="0"/>
      <w:autoSpaceDN w:val="0"/>
      <w:ind w:left="340" w:hanging="361"/>
      <w:outlineLvl w:val="1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BodyText">
    <w:name w:val="Body Text"/>
    <w:basedOn w:val="Normal"/>
    <w:link w:val="BodyTextChar"/>
    <w:uiPriority w:val="1"/>
    <w:qFormat/>
    <w:rsid w:val="007A6212"/>
    <w:pPr>
      <w:widowControl w:val="0"/>
      <w:autoSpaceDE w:val="0"/>
      <w:autoSpaceDN w:val="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A6212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A6212"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rsid w:val="007A6212"/>
    <w:pPr>
      <w:widowControl w:val="0"/>
      <w:autoSpaceDE w:val="0"/>
      <w:autoSpaceDN w:val="0"/>
      <w:ind w:left="821" w:hanging="361"/>
    </w:pPr>
    <w:rPr>
      <w:rFonts w:eastAsia="Times New Roman"/>
      <w:sz w:val="22"/>
      <w:szCs w:val="22"/>
    </w:rPr>
  </w:style>
  <w:style w:type="paragraph" w:customStyle="1" w:styleId="paragraph">
    <w:name w:val="paragraph"/>
    <w:basedOn w:val="Normal"/>
    <w:rsid w:val="0004546D"/>
    <w:pPr>
      <w:spacing w:before="100" w:beforeAutospacing="1" w:after="100" w:afterAutospacing="1"/>
    </w:pPr>
    <w:rPr>
      <w:rFonts w:eastAsia="Times New Roman"/>
    </w:rPr>
  </w:style>
  <w:style w:type="character" w:customStyle="1" w:styleId="eop">
    <w:name w:val="eop"/>
    <w:basedOn w:val="DefaultParagraphFont"/>
    <w:rsid w:val="0004546D"/>
  </w:style>
  <w:style w:type="character" w:customStyle="1" w:styleId="scxw99375367">
    <w:name w:val="scxw99375367"/>
    <w:basedOn w:val="DefaultParagraphFont"/>
    <w:rsid w:val="0004546D"/>
  </w:style>
  <w:style w:type="character" w:customStyle="1" w:styleId="normaltextrun">
    <w:name w:val="normaltextrun"/>
    <w:basedOn w:val="DefaultParagraphFont"/>
    <w:rsid w:val="000454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image" Target="../images/mainbkg.gif" TargetMode="Externa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FFD9A9-911B-4DE1-B638-B1B96B65D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8</Pages>
  <Words>1111</Words>
  <Characters>633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M document template</vt:lpstr>
    </vt:vector>
  </TitlesOfParts>
  <Company>Cleveland State University</Company>
  <LinksUpToDate>false</LinksUpToDate>
  <CharactersWithSpaces>7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M document template</dc:title>
  <dc:creator>Yong Fu</dc:creator>
  <cp:lastModifiedBy>Abbdul</cp:lastModifiedBy>
  <cp:revision>44</cp:revision>
  <dcterms:created xsi:type="dcterms:W3CDTF">2015-09-04T19:07:00Z</dcterms:created>
  <dcterms:modified xsi:type="dcterms:W3CDTF">2022-10-17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a6cd4a3c7076903fd689b49aa6c01644e5b6abfa5eb62e549fbced04a52e07</vt:lpwstr>
  </property>
</Properties>
</file>